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4EB95" w14:textId="77777777" w:rsidR="002B1B35" w:rsidRDefault="00000000">
      <w:pPr>
        <w:spacing w:after="6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TALENTO TECH 2025-MINTIC</w:t>
      </w:r>
    </w:p>
    <w:p w14:paraId="6654EB96" w14:textId="77777777" w:rsidR="002B1B35" w:rsidRDefault="00000000">
      <w:pPr>
        <w:spacing w:after="6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FORMATO DE PRESENTACIÓN “PLAN DE PROYECTO TI” </w:t>
      </w:r>
    </w:p>
    <w:p w14:paraId="6654EB97" w14:textId="77777777" w:rsidR="002B1B35" w:rsidRDefault="002B1B35">
      <w:pPr>
        <w:spacing w:after="60" w:line="240" w:lineRule="auto"/>
        <w:rPr>
          <w:rFonts w:ascii="Calibri" w:eastAsia="Calibri" w:hAnsi="Calibri" w:cs="Calibri"/>
          <w:b/>
          <w:sz w:val="24"/>
          <w:szCs w:val="24"/>
        </w:rPr>
      </w:pPr>
    </w:p>
    <w:p w14:paraId="6654EB98" w14:textId="77777777" w:rsidR="002B1B35" w:rsidRDefault="00000000">
      <w:pPr>
        <w:spacing w:line="240" w:lineRule="auto"/>
        <w:ind w:hanging="2"/>
        <w:jc w:val="both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Contexto específico de aplicación del proyecto </w:t>
      </w:r>
      <w:r>
        <w:rPr>
          <w:rFonts w:ascii="Calibri" w:eastAsia="Calibri" w:hAnsi="Calibri" w:cs="Calibri"/>
          <w:i/>
          <w:sz w:val="24"/>
          <w:szCs w:val="24"/>
        </w:rPr>
        <w:t>(Marque con una X)</w:t>
      </w:r>
    </w:p>
    <w:tbl>
      <w:tblPr>
        <w:tblStyle w:val="af9"/>
        <w:tblW w:w="9019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13"/>
        <w:gridCol w:w="1307"/>
        <w:gridCol w:w="1087"/>
        <w:gridCol w:w="1197"/>
        <w:gridCol w:w="1126"/>
        <w:gridCol w:w="1306"/>
        <w:gridCol w:w="1176"/>
        <w:gridCol w:w="1007"/>
      </w:tblGrid>
      <w:tr w:rsidR="002B1B35" w14:paraId="6654EBA1" w14:textId="77777777">
        <w:tc>
          <w:tcPr>
            <w:tcW w:w="813" w:type="dxa"/>
            <w:vAlign w:val="center"/>
          </w:tcPr>
          <w:p w14:paraId="6654EB99" w14:textId="77777777" w:rsidR="002B1B35" w:rsidRDefault="00000000">
            <w:pPr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AGRO</w:t>
            </w:r>
          </w:p>
        </w:tc>
        <w:tc>
          <w:tcPr>
            <w:tcW w:w="1307" w:type="dxa"/>
            <w:vAlign w:val="center"/>
          </w:tcPr>
          <w:p w14:paraId="6654EB9A" w14:textId="77777777" w:rsidR="002B1B35" w:rsidRDefault="00000000">
            <w:pPr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EDUCACIÓN</w:t>
            </w:r>
          </w:p>
        </w:tc>
        <w:tc>
          <w:tcPr>
            <w:tcW w:w="1087" w:type="dxa"/>
            <w:vAlign w:val="center"/>
          </w:tcPr>
          <w:p w14:paraId="6654EB9B" w14:textId="77777777" w:rsidR="002B1B35" w:rsidRDefault="00000000">
            <w:pPr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TURISMO </w:t>
            </w:r>
          </w:p>
        </w:tc>
        <w:tc>
          <w:tcPr>
            <w:tcW w:w="1197" w:type="dxa"/>
            <w:vAlign w:val="center"/>
          </w:tcPr>
          <w:p w14:paraId="6654EB9C" w14:textId="77777777" w:rsidR="002B1B35" w:rsidRDefault="00000000">
            <w:pPr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GOBIERNO</w:t>
            </w:r>
          </w:p>
        </w:tc>
        <w:tc>
          <w:tcPr>
            <w:tcW w:w="1126" w:type="dxa"/>
          </w:tcPr>
          <w:p w14:paraId="6654EB9D" w14:textId="77777777" w:rsidR="002B1B35" w:rsidRDefault="00000000">
            <w:pPr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FINANZAS</w:t>
            </w:r>
          </w:p>
        </w:tc>
        <w:tc>
          <w:tcPr>
            <w:tcW w:w="1306" w:type="dxa"/>
          </w:tcPr>
          <w:p w14:paraId="6654EB9E" w14:textId="77777777" w:rsidR="002B1B35" w:rsidRDefault="00000000">
            <w:pPr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MARKETING</w:t>
            </w:r>
          </w:p>
        </w:tc>
        <w:tc>
          <w:tcPr>
            <w:tcW w:w="1176" w:type="dxa"/>
          </w:tcPr>
          <w:p w14:paraId="6654EB9F" w14:textId="77777777" w:rsidR="002B1B35" w:rsidRDefault="00000000">
            <w:pPr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SALUD</w:t>
            </w:r>
          </w:p>
        </w:tc>
        <w:tc>
          <w:tcPr>
            <w:tcW w:w="1007" w:type="dxa"/>
          </w:tcPr>
          <w:p w14:paraId="6654EBA0" w14:textId="77777777" w:rsidR="002B1B35" w:rsidRDefault="00000000">
            <w:pPr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OTRO</w:t>
            </w:r>
          </w:p>
        </w:tc>
      </w:tr>
      <w:tr w:rsidR="002B1B35" w14:paraId="6654EBAA" w14:textId="77777777">
        <w:tc>
          <w:tcPr>
            <w:tcW w:w="813" w:type="dxa"/>
            <w:vAlign w:val="center"/>
          </w:tcPr>
          <w:p w14:paraId="6654EBA2" w14:textId="77777777" w:rsidR="002B1B35" w:rsidRDefault="002B1B35">
            <w:pPr>
              <w:jc w:val="center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1307" w:type="dxa"/>
            <w:vAlign w:val="center"/>
          </w:tcPr>
          <w:p w14:paraId="6654EBA3" w14:textId="77777777" w:rsidR="002B1B35" w:rsidRDefault="002B1B35">
            <w:pPr>
              <w:jc w:val="center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1087" w:type="dxa"/>
            <w:vAlign w:val="center"/>
          </w:tcPr>
          <w:p w14:paraId="6654EBA4" w14:textId="77777777" w:rsidR="002B1B35" w:rsidRDefault="002B1B35">
            <w:pPr>
              <w:jc w:val="center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1197" w:type="dxa"/>
            <w:vAlign w:val="center"/>
          </w:tcPr>
          <w:p w14:paraId="6654EBA5" w14:textId="77777777" w:rsidR="002B1B35" w:rsidRDefault="00000000">
            <w:pPr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X</w:t>
            </w:r>
          </w:p>
        </w:tc>
        <w:tc>
          <w:tcPr>
            <w:tcW w:w="1126" w:type="dxa"/>
          </w:tcPr>
          <w:p w14:paraId="6654EBA6" w14:textId="77777777" w:rsidR="002B1B35" w:rsidRDefault="002B1B35">
            <w:pPr>
              <w:jc w:val="center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1306" w:type="dxa"/>
          </w:tcPr>
          <w:p w14:paraId="6654EBA7" w14:textId="77777777" w:rsidR="002B1B35" w:rsidRDefault="002B1B35">
            <w:pPr>
              <w:jc w:val="center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1176" w:type="dxa"/>
          </w:tcPr>
          <w:p w14:paraId="6654EBA8" w14:textId="77777777" w:rsidR="002B1B35" w:rsidRDefault="002B1B35">
            <w:pPr>
              <w:jc w:val="center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1007" w:type="dxa"/>
          </w:tcPr>
          <w:p w14:paraId="6654EBA9" w14:textId="77777777" w:rsidR="002B1B35" w:rsidRDefault="002B1B35">
            <w:pPr>
              <w:jc w:val="center"/>
              <w:rPr>
                <w:rFonts w:ascii="Calibri" w:eastAsia="Calibri" w:hAnsi="Calibri" w:cs="Calibri"/>
                <w:b/>
              </w:rPr>
            </w:pPr>
          </w:p>
        </w:tc>
      </w:tr>
    </w:tbl>
    <w:p w14:paraId="6654EBAB" w14:textId="77777777" w:rsidR="002B1B35" w:rsidRDefault="002B1B35">
      <w:pPr>
        <w:spacing w:line="240" w:lineRule="auto"/>
        <w:ind w:hanging="2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6654EBAC" w14:textId="77777777" w:rsidR="002B1B35" w:rsidRDefault="00000000">
      <w:pPr>
        <w:spacing w:after="61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Cohorte #: _L1G44_    Año: _2025__        Tutor: ___Ivone Forero___________________ </w:t>
      </w:r>
      <w:r>
        <w:rPr>
          <w:rFonts w:ascii="Calibri" w:eastAsia="Calibri" w:hAnsi="Calibri" w:cs="Calibri"/>
          <w:i/>
          <w:sz w:val="24"/>
          <w:szCs w:val="24"/>
        </w:rPr>
        <w:t xml:space="preserve"> </w:t>
      </w:r>
    </w:p>
    <w:p w14:paraId="6654EBAD" w14:textId="77777777" w:rsidR="002B1B35" w:rsidRDefault="002B1B35">
      <w:pPr>
        <w:spacing w:after="61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6654EBAE" w14:textId="77777777" w:rsidR="002B1B35" w:rsidRDefault="00000000">
      <w:pPr>
        <w:spacing w:after="61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Nombre del Proyecto (y del producto/servicio):</w:t>
      </w:r>
    </w:p>
    <w:tbl>
      <w:tblPr>
        <w:tblStyle w:val="afa"/>
        <w:tblW w:w="9019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19"/>
      </w:tblGrid>
      <w:tr w:rsidR="002B1B35" w14:paraId="6654EBB0" w14:textId="77777777">
        <w:trPr>
          <w:trHeight w:val="718"/>
          <w:jc w:val="center"/>
        </w:trPr>
        <w:tc>
          <w:tcPr>
            <w:tcW w:w="9019" w:type="dxa"/>
          </w:tcPr>
          <w:p w14:paraId="6654EBAF" w14:textId="0BE46535" w:rsidR="002B1B35" w:rsidRDefault="00000000">
            <w:pPr>
              <w:spacing w:after="61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sz w:val="20"/>
                <w:szCs w:val="20"/>
              </w:rPr>
              <w:t xml:space="preserve">Análisis del crecimiento de las energías renovables y su impacto en las emisiones de carbono a </w:t>
            </w:r>
            <w:r w:rsidR="00972BE7">
              <w:rPr>
                <w:sz w:val="20"/>
                <w:szCs w:val="20"/>
              </w:rPr>
              <w:t>en el mundo</w:t>
            </w:r>
            <w:r>
              <w:rPr>
                <w:sz w:val="20"/>
                <w:szCs w:val="20"/>
              </w:rPr>
              <w:t xml:space="preserve"> hasta 2023.</w:t>
            </w:r>
          </w:p>
        </w:tc>
      </w:tr>
    </w:tbl>
    <w:p w14:paraId="6654EBB1" w14:textId="77777777" w:rsidR="002B1B35" w:rsidRDefault="002B1B35">
      <w:pPr>
        <w:spacing w:after="6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6654EBB2" w14:textId="77777777" w:rsidR="002B1B35" w:rsidRDefault="00000000">
      <w:pPr>
        <w:spacing w:after="6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Departamento de residencia del estudiante:</w:t>
      </w:r>
    </w:p>
    <w:tbl>
      <w:tblPr>
        <w:tblStyle w:val="afb"/>
        <w:tblW w:w="2547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47"/>
      </w:tblGrid>
      <w:tr w:rsidR="002B1B35" w14:paraId="6654EBB4" w14:textId="77777777">
        <w:trPr>
          <w:trHeight w:val="359"/>
        </w:trPr>
        <w:tc>
          <w:tcPr>
            <w:tcW w:w="2547" w:type="dxa"/>
          </w:tcPr>
          <w:p w14:paraId="6654EBB3" w14:textId="77777777" w:rsidR="002B1B35" w:rsidRDefault="00000000">
            <w:pPr>
              <w:spacing w:after="60"/>
              <w:jc w:val="both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</w:rPr>
              <w:t>Antioquia</w:t>
            </w:r>
          </w:p>
        </w:tc>
      </w:tr>
    </w:tbl>
    <w:p w14:paraId="6654EBB5" w14:textId="77777777" w:rsidR="002B1B35" w:rsidRDefault="002B1B35">
      <w:pPr>
        <w:spacing w:after="60"/>
        <w:jc w:val="both"/>
        <w:rPr>
          <w:rFonts w:ascii="Calibri" w:eastAsia="Calibri" w:hAnsi="Calibri" w:cs="Calibri"/>
          <w:b/>
        </w:rPr>
      </w:pPr>
    </w:p>
    <w:p w14:paraId="6654EBB6" w14:textId="77777777" w:rsidR="002B1B35" w:rsidRDefault="00000000">
      <w:pPr>
        <w:spacing w:after="6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Municipio de residencia del estudiante:</w:t>
      </w:r>
    </w:p>
    <w:tbl>
      <w:tblPr>
        <w:tblStyle w:val="afc"/>
        <w:tblW w:w="2547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47"/>
      </w:tblGrid>
      <w:tr w:rsidR="002B1B35" w14:paraId="6654EBB8" w14:textId="77777777">
        <w:tc>
          <w:tcPr>
            <w:tcW w:w="2547" w:type="dxa"/>
          </w:tcPr>
          <w:p w14:paraId="6654EBB7" w14:textId="77777777" w:rsidR="002B1B35" w:rsidRDefault="00000000">
            <w:pPr>
              <w:spacing w:after="6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dellín</w:t>
            </w:r>
          </w:p>
        </w:tc>
      </w:tr>
    </w:tbl>
    <w:p w14:paraId="6654EBB9" w14:textId="77777777" w:rsidR="002B1B35" w:rsidRDefault="002B1B35">
      <w:pPr>
        <w:spacing w:after="6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6654EBBA" w14:textId="77777777" w:rsidR="002B1B35" w:rsidRDefault="00000000">
      <w:pPr>
        <w:spacing w:after="6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Rural: </w:t>
      </w:r>
      <w:r>
        <w:rPr>
          <w:rFonts w:ascii="Calibri" w:eastAsia="Calibri" w:hAnsi="Calibri" w:cs="Calibri"/>
        </w:rPr>
        <w:t>(Marque con una X)</w:t>
      </w:r>
    </w:p>
    <w:tbl>
      <w:tblPr>
        <w:tblStyle w:val="afd"/>
        <w:tblW w:w="538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567"/>
        <w:gridCol w:w="567"/>
        <w:gridCol w:w="567"/>
        <w:gridCol w:w="567"/>
        <w:gridCol w:w="2552"/>
      </w:tblGrid>
      <w:tr w:rsidR="002B1B35" w14:paraId="6654EBBF" w14:textId="77777777">
        <w:trPr>
          <w:gridAfter w:val="2"/>
          <w:wAfter w:w="3119" w:type="dxa"/>
        </w:trPr>
        <w:tc>
          <w:tcPr>
            <w:tcW w:w="562" w:type="dxa"/>
            <w:vAlign w:val="center"/>
          </w:tcPr>
          <w:p w14:paraId="6654EBBB" w14:textId="77777777" w:rsidR="002B1B35" w:rsidRDefault="00000000">
            <w:pPr>
              <w:spacing w:after="60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SI</w:t>
            </w:r>
          </w:p>
        </w:tc>
        <w:tc>
          <w:tcPr>
            <w:tcW w:w="567" w:type="dxa"/>
            <w:vAlign w:val="center"/>
          </w:tcPr>
          <w:p w14:paraId="6654EBBC" w14:textId="77777777" w:rsidR="002B1B35" w:rsidRDefault="002B1B35">
            <w:pPr>
              <w:spacing w:after="60"/>
              <w:jc w:val="center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567" w:type="dxa"/>
            <w:vAlign w:val="center"/>
          </w:tcPr>
          <w:p w14:paraId="6654EBBD" w14:textId="77777777" w:rsidR="002B1B35" w:rsidRDefault="00000000">
            <w:pPr>
              <w:spacing w:after="60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NO</w:t>
            </w:r>
          </w:p>
        </w:tc>
        <w:tc>
          <w:tcPr>
            <w:tcW w:w="567" w:type="dxa"/>
            <w:vAlign w:val="center"/>
          </w:tcPr>
          <w:p w14:paraId="6654EBBE" w14:textId="77777777" w:rsidR="002B1B35" w:rsidRDefault="00000000">
            <w:pPr>
              <w:spacing w:after="60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X</w:t>
            </w:r>
          </w:p>
        </w:tc>
      </w:tr>
      <w:tr w:rsidR="002B1B35" w14:paraId="6654EBC2" w14:textId="77777777">
        <w:tc>
          <w:tcPr>
            <w:tcW w:w="2830" w:type="dxa"/>
            <w:gridSpan w:val="5"/>
          </w:tcPr>
          <w:p w14:paraId="6654EBC0" w14:textId="77777777" w:rsidR="002B1B35" w:rsidRDefault="00000000">
            <w:pPr>
              <w:spacing w:after="60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Vereda o Corregimiento:</w:t>
            </w:r>
          </w:p>
        </w:tc>
        <w:tc>
          <w:tcPr>
            <w:tcW w:w="2552" w:type="dxa"/>
          </w:tcPr>
          <w:p w14:paraId="6654EBC1" w14:textId="77777777" w:rsidR="002B1B35" w:rsidRDefault="002B1B35">
            <w:pPr>
              <w:spacing w:after="60"/>
              <w:jc w:val="both"/>
              <w:rPr>
                <w:rFonts w:ascii="Calibri" w:eastAsia="Calibri" w:hAnsi="Calibri" w:cs="Calibri"/>
              </w:rPr>
            </w:pPr>
          </w:p>
        </w:tc>
      </w:tr>
    </w:tbl>
    <w:p w14:paraId="6654EBC3" w14:textId="77777777" w:rsidR="002B1B35" w:rsidRDefault="002B1B35">
      <w:pPr>
        <w:spacing w:after="60"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6654EBC4" w14:textId="77777777" w:rsidR="002B1B35" w:rsidRDefault="00000000">
      <w:pPr>
        <w:spacing w:after="6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Autor (es): </w:t>
      </w:r>
    </w:p>
    <w:tbl>
      <w:tblPr>
        <w:tblStyle w:val="afe"/>
        <w:tblW w:w="9495" w:type="dxa"/>
        <w:tblInd w:w="-286" w:type="dxa"/>
        <w:tblLayout w:type="fixed"/>
        <w:tblLook w:val="0400" w:firstRow="0" w:lastRow="0" w:firstColumn="0" w:lastColumn="0" w:noHBand="0" w:noVBand="1"/>
      </w:tblPr>
      <w:tblGrid>
        <w:gridCol w:w="440"/>
        <w:gridCol w:w="2353"/>
        <w:gridCol w:w="1266"/>
        <w:gridCol w:w="1325"/>
        <w:gridCol w:w="1449"/>
        <w:gridCol w:w="1101"/>
        <w:gridCol w:w="1561"/>
      </w:tblGrid>
      <w:tr w:rsidR="002B1B35" w14:paraId="6654EBCD" w14:textId="77777777">
        <w:trPr>
          <w:trHeight w:val="552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54EBC5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No.</w:t>
            </w:r>
          </w:p>
        </w:tc>
        <w:tc>
          <w:tcPr>
            <w:tcW w:w="235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54EBC6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Nombres y Apellidos</w:t>
            </w:r>
          </w:p>
        </w:tc>
        <w:tc>
          <w:tcPr>
            <w:tcW w:w="126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54EBC7" w14:textId="77777777" w:rsidR="002B1B35" w:rsidRDefault="002B1B35">
            <w:pP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  <w:p w14:paraId="6654EBC8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Tipo de identificación</w:t>
            </w:r>
          </w:p>
        </w:tc>
        <w:tc>
          <w:tcPr>
            <w:tcW w:w="1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54EBC9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No. identificación</w:t>
            </w:r>
          </w:p>
        </w:tc>
        <w:tc>
          <w:tcPr>
            <w:tcW w:w="144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54EBCA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 xml:space="preserve">Curso: Programación, Inteligencia Artificial, Análisis Datos, Block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Chain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, Arquitectura Nube</w:t>
            </w:r>
          </w:p>
        </w:tc>
        <w:tc>
          <w:tcPr>
            <w:tcW w:w="110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54EBCB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Nivel: Explorador, Integrador, Innovador</w:t>
            </w:r>
          </w:p>
        </w:tc>
        <w:tc>
          <w:tcPr>
            <w:tcW w:w="15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54EBCC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odalidad: Virtual, Semipresencial o Presencial</w:t>
            </w:r>
          </w:p>
        </w:tc>
      </w:tr>
      <w:tr w:rsidR="002B1B35" w14:paraId="6654EBD5" w14:textId="77777777">
        <w:trPr>
          <w:trHeight w:val="288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CE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CF" w14:textId="77777777" w:rsidR="002B1B35" w:rsidRDefault="00000000">
            <w:pPr>
              <w:spacing w:line="240" w:lineRule="auto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sz w:val="20"/>
                <w:szCs w:val="20"/>
              </w:rPr>
              <w:t>Luver Echeverry Vargas</w:t>
            </w:r>
          </w:p>
        </w:tc>
        <w:tc>
          <w:tcPr>
            <w:tcW w:w="1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654EBD0" w14:textId="77777777" w:rsidR="002B1B35" w:rsidRDefault="00000000">
            <w:pPr>
              <w:spacing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CC</w:t>
            </w:r>
          </w:p>
        </w:tc>
        <w:tc>
          <w:tcPr>
            <w:tcW w:w="1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D1" w14:textId="77777777" w:rsidR="002B1B35" w:rsidRDefault="00000000">
            <w:pPr>
              <w:spacing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71361814</w:t>
            </w:r>
          </w:p>
        </w:tc>
        <w:tc>
          <w:tcPr>
            <w:tcW w:w="144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D2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Análisis de datos</w:t>
            </w:r>
          </w:p>
        </w:tc>
        <w:tc>
          <w:tcPr>
            <w:tcW w:w="110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654EBD3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Exploratorio</w:t>
            </w:r>
          </w:p>
        </w:tc>
        <w:tc>
          <w:tcPr>
            <w:tcW w:w="15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654EBD4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virtual</w:t>
            </w:r>
          </w:p>
        </w:tc>
      </w:tr>
      <w:tr w:rsidR="002B1B35" w14:paraId="6654EBDD" w14:textId="77777777">
        <w:trPr>
          <w:trHeight w:val="288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D6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D7" w14:textId="77777777" w:rsidR="002B1B35" w:rsidRDefault="00000000">
            <w:pPr>
              <w:spacing w:line="240" w:lineRule="auto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sz w:val="20"/>
                <w:szCs w:val="20"/>
              </w:rPr>
              <w:t>Claudia Lemus Espinosa</w:t>
            </w:r>
          </w:p>
        </w:tc>
        <w:tc>
          <w:tcPr>
            <w:tcW w:w="1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654EBD8" w14:textId="77777777" w:rsidR="002B1B35" w:rsidRDefault="00000000">
            <w:pPr>
              <w:spacing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CC</w:t>
            </w:r>
          </w:p>
        </w:tc>
        <w:tc>
          <w:tcPr>
            <w:tcW w:w="1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D9" w14:textId="77777777" w:rsidR="002B1B35" w:rsidRDefault="00000000">
            <w:pPr>
              <w:spacing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036612704</w:t>
            </w:r>
          </w:p>
        </w:tc>
        <w:tc>
          <w:tcPr>
            <w:tcW w:w="144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DA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Análisis de datos</w:t>
            </w:r>
          </w:p>
        </w:tc>
        <w:tc>
          <w:tcPr>
            <w:tcW w:w="110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654EBDB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Exploratorio</w:t>
            </w:r>
          </w:p>
        </w:tc>
        <w:tc>
          <w:tcPr>
            <w:tcW w:w="15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654EBDC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virtual</w:t>
            </w:r>
          </w:p>
        </w:tc>
      </w:tr>
      <w:tr w:rsidR="002B1B35" w14:paraId="6654EBE5" w14:textId="77777777">
        <w:trPr>
          <w:trHeight w:val="288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DE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DF" w14:textId="77777777" w:rsidR="002B1B35" w:rsidRDefault="00000000">
            <w:pPr>
              <w:spacing w:line="240" w:lineRule="auto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sz w:val="20"/>
                <w:szCs w:val="20"/>
              </w:rPr>
              <w:t>Alejandra Zapata Ortiz</w:t>
            </w:r>
          </w:p>
        </w:tc>
        <w:tc>
          <w:tcPr>
            <w:tcW w:w="1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654EBE0" w14:textId="77777777" w:rsidR="002B1B35" w:rsidRDefault="00000000">
            <w:pPr>
              <w:spacing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CC</w:t>
            </w:r>
          </w:p>
        </w:tc>
        <w:tc>
          <w:tcPr>
            <w:tcW w:w="1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E1" w14:textId="77777777" w:rsidR="002B1B35" w:rsidRDefault="00000000">
            <w:pPr>
              <w:spacing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152689671</w:t>
            </w:r>
          </w:p>
        </w:tc>
        <w:tc>
          <w:tcPr>
            <w:tcW w:w="144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E2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Análisis de datos</w:t>
            </w:r>
          </w:p>
        </w:tc>
        <w:tc>
          <w:tcPr>
            <w:tcW w:w="110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654EBE3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Exploratorio</w:t>
            </w:r>
          </w:p>
        </w:tc>
        <w:tc>
          <w:tcPr>
            <w:tcW w:w="15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654EBE4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virtual</w:t>
            </w:r>
          </w:p>
        </w:tc>
      </w:tr>
      <w:tr w:rsidR="002B1B35" w14:paraId="6654EBED" w14:textId="77777777">
        <w:trPr>
          <w:trHeight w:val="288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E6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E7" w14:textId="77777777" w:rsidR="002B1B35" w:rsidRDefault="00000000">
            <w:pPr>
              <w:spacing w:line="240" w:lineRule="auto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sz w:val="20"/>
                <w:szCs w:val="20"/>
              </w:rPr>
              <w:t>Dylan moya</w:t>
            </w:r>
          </w:p>
        </w:tc>
        <w:tc>
          <w:tcPr>
            <w:tcW w:w="1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654EBE8" w14:textId="77777777" w:rsidR="002B1B35" w:rsidRDefault="00000000">
            <w:pPr>
              <w:spacing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CC</w:t>
            </w:r>
          </w:p>
        </w:tc>
        <w:tc>
          <w:tcPr>
            <w:tcW w:w="1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E9" w14:textId="77777777" w:rsidR="002B1B35" w:rsidRDefault="00000000">
            <w:pPr>
              <w:spacing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193035268</w:t>
            </w:r>
          </w:p>
        </w:tc>
        <w:tc>
          <w:tcPr>
            <w:tcW w:w="144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EA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Análisis de datos</w:t>
            </w:r>
          </w:p>
        </w:tc>
        <w:tc>
          <w:tcPr>
            <w:tcW w:w="110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654EBEB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Exploratorio</w:t>
            </w:r>
          </w:p>
        </w:tc>
        <w:tc>
          <w:tcPr>
            <w:tcW w:w="15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654EBEC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virtual</w:t>
            </w:r>
          </w:p>
        </w:tc>
      </w:tr>
      <w:tr w:rsidR="002B1B35" w14:paraId="6654EBF5" w14:textId="77777777">
        <w:trPr>
          <w:trHeight w:val="288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EE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EF" w14:textId="77777777" w:rsidR="002B1B35" w:rsidRDefault="00000000">
            <w:pPr>
              <w:spacing w:line="240" w:lineRule="auto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sz w:val="20"/>
                <w:szCs w:val="20"/>
              </w:rPr>
              <w:t>Miguel Patiño</w:t>
            </w:r>
          </w:p>
        </w:tc>
        <w:tc>
          <w:tcPr>
            <w:tcW w:w="1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654EBF0" w14:textId="77777777" w:rsidR="002B1B35" w:rsidRDefault="00000000">
            <w:pPr>
              <w:spacing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CC</w:t>
            </w:r>
          </w:p>
        </w:tc>
        <w:tc>
          <w:tcPr>
            <w:tcW w:w="1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F1" w14:textId="77777777" w:rsidR="002B1B35" w:rsidRDefault="00000000">
            <w:pPr>
              <w:spacing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126904549</w:t>
            </w:r>
          </w:p>
        </w:tc>
        <w:tc>
          <w:tcPr>
            <w:tcW w:w="144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F2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Análisis de datos</w:t>
            </w:r>
          </w:p>
        </w:tc>
        <w:tc>
          <w:tcPr>
            <w:tcW w:w="110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654EBF3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Exploratorio</w:t>
            </w:r>
          </w:p>
        </w:tc>
        <w:tc>
          <w:tcPr>
            <w:tcW w:w="15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654EBF4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virtual</w:t>
            </w:r>
          </w:p>
        </w:tc>
      </w:tr>
      <w:tr w:rsidR="002B1B35" w14:paraId="6654EBFD" w14:textId="77777777">
        <w:trPr>
          <w:trHeight w:val="288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F6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F7" w14:textId="77777777" w:rsidR="002B1B35" w:rsidRDefault="00000000">
            <w:pPr>
              <w:spacing w:line="240" w:lineRule="auto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sz w:val="20"/>
                <w:szCs w:val="20"/>
              </w:rPr>
              <w:t>María Fernanda Henao</w:t>
            </w:r>
          </w:p>
        </w:tc>
        <w:tc>
          <w:tcPr>
            <w:tcW w:w="1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654EBF8" w14:textId="77777777" w:rsidR="002B1B35" w:rsidRDefault="00000000">
            <w:pPr>
              <w:spacing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CC</w:t>
            </w:r>
          </w:p>
        </w:tc>
        <w:tc>
          <w:tcPr>
            <w:tcW w:w="1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F9" w14:textId="77777777" w:rsidR="002B1B35" w:rsidRDefault="002B1B35">
            <w:pPr>
              <w:spacing w:line="240" w:lineRule="auto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144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4EBFA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Análisis de datos</w:t>
            </w:r>
          </w:p>
        </w:tc>
        <w:tc>
          <w:tcPr>
            <w:tcW w:w="110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654EBFB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Exploratorio</w:t>
            </w:r>
          </w:p>
        </w:tc>
        <w:tc>
          <w:tcPr>
            <w:tcW w:w="15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654EBFC" w14:textId="77777777" w:rsidR="002B1B35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virtual</w:t>
            </w:r>
          </w:p>
        </w:tc>
      </w:tr>
    </w:tbl>
    <w:p w14:paraId="6654EBFE" w14:textId="77777777" w:rsidR="002B1B35" w:rsidRDefault="002B1B35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6654EBFF" w14:textId="77777777" w:rsidR="002B1B35" w:rsidRDefault="00000000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lastRenderedPageBreak/>
        <w:t xml:space="preserve">Palabras clave: </w:t>
      </w:r>
    </w:p>
    <w:tbl>
      <w:tblPr>
        <w:tblStyle w:val="aff"/>
        <w:tblW w:w="481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05"/>
        <w:gridCol w:w="2410"/>
      </w:tblGrid>
      <w:tr w:rsidR="002B1B35" w14:paraId="6654EC02" w14:textId="77777777">
        <w:tc>
          <w:tcPr>
            <w:tcW w:w="2405" w:type="dxa"/>
          </w:tcPr>
          <w:p w14:paraId="6654EC00" w14:textId="77777777" w:rsidR="002B1B35" w:rsidRDefault="00000000">
            <w:pPr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Palabra clave 1</w:t>
            </w:r>
          </w:p>
        </w:tc>
        <w:tc>
          <w:tcPr>
            <w:tcW w:w="2410" w:type="dxa"/>
          </w:tcPr>
          <w:p w14:paraId="6654EC01" w14:textId="77777777" w:rsidR="002B1B35" w:rsidRDefault="00000000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ransición Energética</w:t>
            </w:r>
          </w:p>
        </w:tc>
      </w:tr>
      <w:tr w:rsidR="002B1B35" w14:paraId="6654EC05" w14:textId="77777777">
        <w:tc>
          <w:tcPr>
            <w:tcW w:w="2405" w:type="dxa"/>
          </w:tcPr>
          <w:p w14:paraId="6654EC03" w14:textId="77777777" w:rsidR="002B1B35" w:rsidRDefault="00000000">
            <w:pPr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Palabra clave 2</w:t>
            </w:r>
          </w:p>
        </w:tc>
        <w:tc>
          <w:tcPr>
            <w:tcW w:w="2410" w:type="dxa"/>
          </w:tcPr>
          <w:p w14:paraId="6654EC04" w14:textId="77777777" w:rsidR="002B1B35" w:rsidRDefault="00000000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ambio Climático</w:t>
            </w:r>
          </w:p>
        </w:tc>
      </w:tr>
      <w:tr w:rsidR="002B1B35" w14:paraId="6654EC08" w14:textId="77777777">
        <w:tc>
          <w:tcPr>
            <w:tcW w:w="2405" w:type="dxa"/>
          </w:tcPr>
          <w:p w14:paraId="6654EC06" w14:textId="77777777" w:rsidR="002B1B35" w:rsidRDefault="00000000">
            <w:pPr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Palabra clave 3</w:t>
            </w:r>
          </w:p>
        </w:tc>
        <w:tc>
          <w:tcPr>
            <w:tcW w:w="2410" w:type="dxa"/>
          </w:tcPr>
          <w:p w14:paraId="6654EC07" w14:textId="77777777" w:rsidR="002B1B35" w:rsidRDefault="00000000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ergías renovables</w:t>
            </w:r>
          </w:p>
        </w:tc>
      </w:tr>
      <w:tr w:rsidR="002B1B35" w14:paraId="6654EC0B" w14:textId="77777777">
        <w:tc>
          <w:tcPr>
            <w:tcW w:w="2405" w:type="dxa"/>
          </w:tcPr>
          <w:p w14:paraId="6654EC09" w14:textId="77777777" w:rsidR="002B1B35" w:rsidRDefault="00000000">
            <w:pPr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Palabra clave 4</w:t>
            </w:r>
          </w:p>
        </w:tc>
        <w:tc>
          <w:tcPr>
            <w:tcW w:w="2410" w:type="dxa"/>
          </w:tcPr>
          <w:p w14:paraId="6654EC0A" w14:textId="77777777" w:rsidR="002B1B35" w:rsidRDefault="00000000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dio ambiente</w:t>
            </w:r>
          </w:p>
        </w:tc>
      </w:tr>
    </w:tbl>
    <w:p w14:paraId="6654EC0C" w14:textId="77777777" w:rsidR="002B1B35" w:rsidRDefault="002B1B35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6654EC0D" w14:textId="77777777" w:rsidR="002B1B35" w:rsidRDefault="002B1B35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6654EC0E" w14:textId="77777777" w:rsidR="002B1B35" w:rsidRDefault="00000000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Planteamiento del problema que solucionará el producto/servicio:</w:t>
      </w:r>
      <w:r>
        <w:rPr>
          <w:rFonts w:ascii="Calibri" w:eastAsia="Calibri" w:hAnsi="Calibri" w:cs="Calibri"/>
          <w:sz w:val="24"/>
          <w:szCs w:val="24"/>
        </w:rPr>
        <w:t xml:space="preserve"> </w:t>
      </w:r>
    </w:p>
    <w:tbl>
      <w:tblPr>
        <w:tblStyle w:val="aff0"/>
        <w:tblW w:w="9019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19"/>
      </w:tblGrid>
      <w:tr w:rsidR="002B1B35" w14:paraId="6654EC14" w14:textId="77777777" w:rsidTr="00C44286">
        <w:trPr>
          <w:trHeight w:val="4399"/>
        </w:trPr>
        <w:tc>
          <w:tcPr>
            <w:tcW w:w="9019" w:type="dxa"/>
          </w:tcPr>
          <w:p w14:paraId="6654EC0F" w14:textId="07373C86" w:rsidR="002B1B35" w:rsidRDefault="00000000">
            <w:pPr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En el </w:t>
            </w:r>
            <w:r>
              <w:rPr>
                <w:rFonts w:ascii="Calibri" w:eastAsia="Calibri" w:hAnsi="Calibri" w:cs="Calibri"/>
                <w:sz w:val="20"/>
                <w:szCs w:val="20"/>
                <w:highlight w:val="yellow"/>
              </w:rPr>
              <w:t>contexto global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, persiste una fuerte dependencia de los combustibles fósiles, los cuales representaban hasta 2023 alrededor del 81% del consumo energético total, mientras que solo un 19% proviene de fuentes renovables. Esto sucede porque, a pesar del crecimiento y la evolución tecnológica de las energías limpias, su implementación sigue enfrentando barreras técnicas, económicas y políticas que dificultan su adopción masiva. Muchas regiones aún utilizan formas tradicionales de energía renovable, como la</w:t>
            </w:r>
            <w:r w:rsidR="00481951">
              <w:rPr>
                <w:rFonts w:ascii="Calibri" w:eastAsia="Calibri" w:hAnsi="Calibri" w:cs="Calibri"/>
                <w:sz w:val="20"/>
                <w:szCs w:val="20"/>
              </w:rPr>
              <w:t xml:space="preserve">s obtenidas a </w:t>
            </w:r>
            <w:r w:rsidR="00690D26">
              <w:rPr>
                <w:rFonts w:ascii="Calibri" w:eastAsia="Calibri" w:hAnsi="Calibri" w:cs="Calibri"/>
                <w:sz w:val="20"/>
                <w:szCs w:val="20"/>
              </w:rPr>
              <w:t>partir d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biomasa, y tecnologías emergentes como la solar o la eólica no han logrado reemplazar a gran escala las fuentes contaminantes.</w:t>
            </w:r>
          </w:p>
          <w:p w14:paraId="6654EC10" w14:textId="77777777" w:rsidR="002B1B35" w:rsidRDefault="002B1B35">
            <w:pPr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6654EC11" w14:textId="77777777" w:rsidR="002B1B35" w:rsidRDefault="00000000">
            <w:pPr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Este problema afecta directamente al medio ambiente, ya que contribuye al aumento de las emisiones de gases de efecto invernadero, intensificando el cambio climático. A su vez, impacta a la sociedad en general, </w:t>
            </w:r>
            <w:r>
              <w:rPr>
                <w:rFonts w:ascii="Calibri" w:eastAsia="Calibri" w:hAnsi="Calibri" w:cs="Calibri"/>
                <w:sz w:val="20"/>
                <w:szCs w:val="20"/>
                <w:highlight w:val="yellow"/>
              </w:rPr>
              <w:t>provocando fenómeno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tales como incendios forestales, tormentas, sequias, deshielo de los polos, ciclones tropicales, entre otros, afectando la salud pública y generando desigualdad en el acceso a energía segura y limpia. También afecta a los gobiernos, que deben responder a compromisos internacionales y enfrentar una creciente presión por descarbonizar sus economías, y a las futuras generaciones, que recibirán las consecuencias acumuladas de un modelo energético insostenible.</w:t>
            </w:r>
          </w:p>
          <w:p w14:paraId="6654EC12" w14:textId="77777777" w:rsidR="002B1B35" w:rsidRDefault="002B1B35">
            <w:pPr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6654EC13" w14:textId="77777777" w:rsidR="002B1B35" w:rsidRDefault="00000000">
            <w:pPr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En el caso de Colombia, la situación refleja esta misma realidad </w:t>
            </w:r>
            <w:r>
              <w:rPr>
                <w:rFonts w:ascii="Calibri" w:eastAsia="Calibri" w:hAnsi="Calibri" w:cs="Calibri"/>
                <w:sz w:val="20"/>
                <w:szCs w:val="20"/>
                <w:highlight w:val="yellow"/>
              </w:rPr>
              <w:t>global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: el país cuenta con un importante potencial en energías renovables, pero su matriz energética sigue dominada en un 93% por recursos fósiles como el carbón, el petróleo y el gas natural. Esto ocurre debido a la histórica orientación extractiva de su economía energética, a la infraestructura instalada, y a la falta de un impulso suficiente a las fuentes limpias. Aunque parte de esta energía se exporta, el consumo interno también depende en un 78% de estos combustibles, lo que expone al país a riesgos de agotamiento de reservas, dependencia de importaciones y volatilidad de precios.</w:t>
            </w:r>
          </w:p>
        </w:tc>
      </w:tr>
    </w:tbl>
    <w:p w14:paraId="6654EC15" w14:textId="77777777" w:rsidR="002B1B35" w:rsidRDefault="002B1B35">
      <w:pPr>
        <w:spacing w:after="60" w:line="240" w:lineRule="auto"/>
        <w:jc w:val="both"/>
        <w:rPr>
          <w:rFonts w:ascii="Calibri" w:eastAsia="Calibri" w:hAnsi="Calibri" w:cs="Calibri"/>
          <w:b/>
        </w:rPr>
      </w:pPr>
    </w:p>
    <w:p w14:paraId="6654EC16" w14:textId="77777777" w:rsidR="002B1B35" w:rsidRDefault="00000000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Pertinencia del proyecto TI:</w:t>
      </w:r>
      <w:r>
        <w:rPr>
          <w:rFonts w:ascii="Calibri" w:eastAsia="Calibri" w:hAnsi="Calibri" w:cs="Calibri"/>
          <w:sz w:val="24"/>
          <w:szCs w:val="24"/>
        </w:rPr>
        <w:t xml:space="preserve"> </w:t>
      </w:r>
    </w:p>
    <w:tbl>
      <w:tblPr>
        <w:tblStyle w:val="aff1"/>
        <w:tblW w:w="9019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19"/>
      </w:tblGrid>
      <w:tr w:rsidR="002B1B35" w14:paraId="6654EC21" w14:textId="77777777">
        <w:tc>
          <w:tcPr>
            <w:tcW w:w="9019" w:type="dxa"/>
          </w:tcPr>
          <w:p w14:paraId="6654EC17" w14:textId="77777777" w:rsidR="002B1B35" w:rsidRDefault="00000000">
            <w:pPr>
              <w:jc w:val="both"/>
              <w:rPr>
                <w:rFonts w:ascii="Calibri" w:eastAsia="Calibri" w:hAnsi="Calibri" w:cs="Calibri"/>
                <w:b/>
                <w:u w:val="single"/>
              </w:rPr>
            </w:pPr>
            <w:r>
              <w:rPr>
                <w:rFonts w:ascii="Calibri" w:eastAsia="Calibri" w:hAnsi="Calibri" w:cs="Calibri"/>
                <w:b/>
                <w:u w:val="single"/>
              </w:rPr>
              <w:t>Pertinencia:</w:t>
            </w:r>
          </w:p>
          <w:p w14:paraId="6654EC18" w14:textId="0BCAE0B6" w:rsidR="002B1B35" w:rsidRDefault="00000000">
            <w:pPr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Se analizará cómo ha sido el crecimiento de las energías renovables a </w:t>
            </w:r>
            <w:r>
              <w:rPr>
                <w:rFonts w:ascii="Calibri" w:eastAsia="Calibri" w:hAnsi="Calibri" w:cs="Calibri"/>
                <w:sz w:val="20"/>
                <w:szCs w:val="20"/>
                <w:highlight w:val="yellow"/>
              </w:rPr>
              <w:t>nivel global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hasta 2023, y en qué medida dicho crecimiento ha logrado impactar las emisiones de carbono. Solo a través de un diagnóstico claro y con datos actualizados será posible identificar brechas, proyecciones y oportunidades de mejora para acelerar una transición energética justa, sostenible y verdaderamente efectiva que permita que las comunidades </w:t>
            </w:r>
            <w:r w:rsidR="00351E81">
              <w:rPr>
                <w:rFonts w:ascii="Calibri" w:eastAsia="Calibri" w:hAnsi="Calibri" w:cs="Calibri"/>
                <w:sz w:val="20"/>
                <w:szCs w:val="20"/>
              </w:rPr>
              <w:t>má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vulnerables puedan tener acceso a estas energías y de una forma asequible.</w:t>
            </w:r>
          </w:p>
          <w:p w14:paraId="6654EC19" w14:textId="77777777" w:rsidR="002B1B35" w:rsidRDefault="002B1B35">
            <w:pPr>
              <w:jc w:val="both"/>
              <w:rPr>
                <w:rFonts w:ascii="Calibri" w:eastAsia="Calibri" w:hAnsi="Calibri" w:cs="Calibri"/>
              </w:rPr>
            </w:pPr>
          </w:p>
          <w:p w14:paraId="6654EC1A" w14:textId="77777777" w:rsidR="002B1B35" w:rsidRDefault="00000000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highlight w:val="yellow"/>
                <w:u w:val="single"/>
              </w:rPr>
              <w:t>Mercado:</w:t>
            </w:r>
            <w:r>
              <w:rPr>
                <w:rFonts w:ascii="Calibri" w:eastAsia="Calibri" w:hAnsi="Calibri" w:cs="Calibri"/>
                <w:b/>
                <w:u w:val="single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 Los clientes potenciales de este trabajo serian, los entes gubernamentales, el sector empresarial y ONG que trabajan por el cuidado del medio ambiente ya que este proyecto puede aportar a la formulación de políticas y estrategias, regulación del sector y evaluación del impacto ambiental que genera la transición energética.</w:t>
            </w:r>
          </w:p>
          <w:p w14:paraId="6654EC1B" w14:textId="77777777" w:rsidR="002B1B35" w:rsidRDefault="002B1B35">
            <w:pPr>
              <w:jc w:val="both"/>
              <w:rPr>
                <w:rFonts w:ascii="Calibri" w:eastAsia="Calibri" w:hAnsi="Calibri" w:cs="Calibri"/>
              </w:rPr>
            </w:pPr>
          </w:p>
          <w:p w14:paraId="6654EC1C" w14:textId="77777777" w:rsidR="002B1B35" w:rsidRDefault="00000000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ctualmente a nivel global la transición energética está en expansión ya que muchos países le están apostando al uso de energías renovables en búsqueda de reducir la dependencia de los combustibles fósiles y minimizar el impacto negativo en el medio ambiente.</w:t>
            </w:r>
          </w:p>
          <w:p w14:paraId="6654EC1D" w14:textId="77777777" w:rsidR="002B1B35" w:rsidRDefault="002B1B35">
            <w:pPr>
              <w:jc w:val="both"/>
              <w:rPr>
                <w:rFonts w:ascii="Calibri" w:eastAsia="Calibri" w:hAnsi="Calibri" w:cs="Calibri"/>
              </w:rPr>
            </w:pPr>
          </w:p>
          <w:p w14:paraId="6654EC1E" w14:textId="77777777" w:rsidR="002B1B35" w:rsidRDefault="00000000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ste mercado se encuentra en crecimiento ya que los países cada vez están siendo más conscientes del daño que se le está generando al medio ambiente y esto hace que generen iniciativas, acuerdos y proyectos en pro de tener mejores prácticas de sostenibilidad.</w:t>
            </w:r>
          </w:p>
          <w:p w14:paraId="6654EC1F" w14:textId="77777777" w:rsidR="002B1B35" w:rsidRDefault="002B1B35">
            <w:pPr>
              <w:jc w:val="both"/>
              <w:rPr>
                <w:rFonts w:ascii="Calibri" w:eastAsia="Calibri" w:hAnsi="Calibri" w:cs="Calibri"/>
              </w:rPr>
            </w:pPr>
          </w:p>
          <w:p w14:paraId="6654EC20" w14:textId="77777777" w:rsidR="002B1B35" w:rsidRDefault="00000000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Las tendencias a nivel mundial están enfocadas en implementar energías limpias desde el hogar, la movilidad eléctrica, implementación de políticas y regulaciones que promueven la transición energética entre otras.</w:t>
            </w:r>
          </w:p>
        </w:tc>
      </w:tr>
    </w:tbl>
    <w:p w14:paraId="6654EC22" w14:textId="77777777" w:rsidR="002B1B35" w:rsidRDefault="002B1B35">
      <w:pPr>
        <w:spacing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6654EC23" w14:textId="77777777" w:rsidR="002B1B35" w:rsidRDefault="002B1B35">
      <w:pPr>
        <w:spacing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6654EC24" w14:textId="77777777" w:rsidR="002B1B35" w:rsidRDefault="00000000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  <w:highlight w:val="yellow"/>
        </w:rPr>
        <w:t>Estado del Arte de productos</w:t>
      </w:r>
      <w:r>
        <w:rPr>
          <w:rFonts w:ascii="Calibri" w:eastAsia="Calibri" w:hAnsi="Calibri" w:cs="Calibri"/>
          <w:b/>
          <w:sz w:val="24"/>
          <w:szCs w:val="24"/>
        </w:rPr>
        <w:t>/servicios existentes y ventajas comparativas:</w:t>
      </w:r>
      <w:r>
        <w:rPr>
          <w:rFonts w:ascii="Calibri" w:eastAsia="Calibri" w:hAnsi="Calibri" w:cs="Calibri"/>
          <w:sz w:val="24"/>
          <w:szCs w:val="24"/>
        </w:rPr>
        <w:t xml:space="preserve"> </w:t>
      </w:r>
    </w:p>
    <w:p w14:paraId="6654EC25" w14:textId="77777777" w:rsidR="002B1B35" w:rsidRDefault="002B1B35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tbl>
      <w:tblPr>
        <w:tblStyle w:val="aff2"/>
        <w:tblW w:w="9493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24"/>
        <w:gridCol w:w="1862"/>
        <w:gridCol w:w="2405"/>
        <w:gridCol w:w="2126"/>
        <w:gridCol w:w="1276"/>
      </w:tblGrid>
      <w:tr w:rsidR="002B1B35" w14:paraId="6654EC2B" w14:textId="77777777">
        <w:tc>
          <w:tcPr>
            <w:tcW w:w="1824" w:type="dxa"/>
          </w:tcPr>
          <w:p w14:paraId="6654EC26" w14:textId="77777777" w:rsidR="002B1B35" w:rsidRDefault="00000000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Nombre producto</w:t>
            </w:r>
          </w:p>
        </w:tc>
        <w:tc>
          <w:tcPr>
            <w:tcW w:w="1862" w:type="dxa"/>
          </w:tcPr>
          <w:p w14:paraId="6654EC27" w14:textId="77777777" w:rsidR="002B1B35" w:rsidRDefault="00000000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Fabricante/País</w:t>
            </w:r>
          </w:p>
        </w:tc>
        <w:tc>
          <w:tcPr>
            <w:tcW w:w="2405" w:type="dxa"/>
          </w:tcPr>
          <w:p w14:paraId="6654EC28" w14:textId="77777777" w:rsidR="002B1B35" w:rsidRDefault="00000000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Qué ventajas tiene frente a mi producto (detallar)</w:t>
            </w:r>
          </w:p>
        </w:tc>
        <w:tc>
          <w:tcPr>
            <w:tcW w:w="2126" w:type="dxa"/>
          </w:tcPr>
          <w:p w14:paraId="6654EC29" w14:textId="77777777" w:rsidR="002B1B35" w:rsidRDefault="00000000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Qué ventaja tiene mi producto frente a este (detallar)</w:t>
            </w:r>
          </w:p>
        </w:tc>
        <w:tc>
          <w:tcPr>
            <w:tcW w:w="1276" w:type="dxa"/>
          </w:tcPr>
          <w:p w14:paraId="6654EC2A" w14:textId="77777777" w:rsidR="002B1B35" w:rsidRDefault="00000000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Es un competidor Directo o Indirecto?</w:t>
            </w:r>
          </w:p>
        </w:tc>
      </w:tr>
      <w:tr w:rsidR="002B1B35" w14:paraId="6654EC32" w14:textId="77777777">
        <w:trPr>
          <w:trHeight w:val="837"/>
        </w:trPr>
        <w:tc>
          <w:tcPr>
            <w:tcW w:w="1824" w:type="dxa"/>
          </w:tcPr>
          <w:p w14:paraId="6654EC2C" w14:textId="77777777" w:rsidR="002B1B35" w:rsidRDefault="00000000">
            <w:pPr>
              <w:pStyle w:val="Ttulo1"/>
              <w:rPr>
                <w:rFonts w:ascii="Calibri" w:eastAsia="Calibri" w:hAnsi="Calibri" w:cs="Calibri"/>
                <w:color w:val="B41E27"/>
                <w:sz w:val="21"/>
                <w:szCs w:val="21"/>
              </w:rPr>
            </w:pPr>
            <w:bookmarkStart w:id="0" w:name="_heading=h.bc34kxskg5jj" w:colFirst="0" w:colLast="0"/>
            <w:bookmarkEnd w:id="0"/>
            <w:r>
              <w:rPr>
                <w:rFonts w:ascii="Calibri" w:eastAsia="Calibri" w:hAnsi="Calibri" w:cs="Calibri"/>
                <w:sz w:val="22"/>
                <w:szCs w:val="22"/>
              </w:rPr>
              <w:t>Estudios sobre cambio climático y transición energética</w:t>
            </w:r>
          </w:p>
          <w:p w14:paraId="6654EC2D" w14:textId="77777777" w:rsidR="002B1B35" w:rsidRDefault="002B1B35">
            <w:pPr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862" w:type="dxa"/>
          </w:tcPr>
          <w:p w14:paraId="6654EC2E" w14:textId="77777777" w:rsidR="002B1B35" w:rsidRDefault="00000000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</w:rPr>
              <w:t>España</w:t>
            </w:r>
          </w:p>
        </w:tc>
        <w:tc>
          <w:tcPr>
            <w:tcW w:w="2405" w:type="dxa"/>
          </w:tcPr>
          <w:p w14:paraId="6654EC2F" w14:textId="77777777" w:rsidR="002B1B35" w:rsidRDefault="00000000">
            <w:pPr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</w:rPr>
              <w:t>Se enfoca en dar respuesta a la Ley 7/2021, de 20 de mayo</w:t>
            </w:r>
          </w:p>
        </w:tc>
        <w:tc>
          <w:tcPr>
            <w:tcW w:w="2126" w:type="dxa"/>
          </w:tcPr>
          <w:p w14:paraId="6654EC30" w14:textId="77777777" w:rsidR="002B1B35" w:rsidRDefault="00000000">
            <w:pPr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</w:rPr>
              <w:t>Este análisis permitirá visualizar el impacto que tienen las estrategias de los diferentes gobiernos frente a la transición energética.</w:t>
            </w:r>
          </w:p>
        </w:tc>
        <w:tc>
          <w:tcPr>
            <w:tcW w:w="1276" w:type="dxa"/>
          </w:tcPr>
          <w:p w14:paraId="6654EC31" w14:textId="77777777" w:rsidR="002B1B35" w:rsidRDefault="00000000">
            <w:pPr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No</w:t>
            </w:r>
          </w:p>
        </w:tc>
      </w:tr>
      <w:tr w:rsidR="002B1B35" w14:paraId="6654EC38" w14:textId="77777777">
        <w:tc>
          <w:tcPr>
            <w:tcW w:w="1824" w:type="dxa"/>
          </w:tcPr>
          <w:p w14:paraId="6654EC33" w14:textId="77777777" w:rsidR="002B1B35" w:rsidRDefault="00000000">
            <w:pPr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</w:rPr>
              <w:t>El impacto del cambio climático en la infraestructura energética de América Latina y el Caribe</w:t>
            </w:r>
          </w:p>
        </w:tc>
        <w:tc>
          <w:tcPr>
            <w:tcW w:w="1862" w:type="dxa"/>
          </w:tcPr>
          <w:p w14:paraId="6654EC34" w14:textId="77777777" w:rsidR="002B1B35" w:rsidRDefault="00000000">
            <w:pPr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</w:rPr>
              <w:t>Ecuador</w:t>
            </w:r>
          </w:p>
        </w:tc>
        <w:tc>
          <w:tcPr>
            <w:tcW w:w="2405" w:type="dxa"/>
          </w:tcPr>
          <w:p w14:paraId="6654EC35" w14:textId="77777777" w:rsidR="002B1B35" w:rsidRDefault="00000000">
            <w:pPr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</w:rPr>
              <w:t>Es un estudio realizado por una entidad intergubernamental que tiene varios países como miembros lo que le permite obtener información más fácilmente.</w:t>
            </w:r>
          </w:p>
        </w:tc>
        <w:tc>
          <w:tcPr>
            <w:tcW w:w="2126" w:type="dxa"/>
          </w:tcPr>
          <w:p w14:paraId="6654EC36" w14:textId="77777777" w:rsidR="002B1B35" w:rsidRDefault="002B1B35">
            <w:pPr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654EC37" w14:textId="77777777" w:rsidR="002B1B35" w:rsidRDefault="00000000">
            <w:pPr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No</w:t>
            </w:r>
          </w:p>
        </w:tc>
      </w:tr>
    </w:tbl>
    <w:p w14:paraId="6654EC39" w14:textId="77777777" w:rsidR="002B1B35" w:rsidRDefault="002B1B35">
      <w:pPr>
        <w:spacing w:after="60" w:line="240" w:lineRule="auto"/>
        <w:jc w:val="both"/>
        <w:rPr>
          <w:rFonts w:ascii="Calibri" w:eastAsia="Calibri" w:hAnsi="Calibri" w:cs="Calibri"/>
          <w:b/>
        </w:rPr>
      </w:pPr>
    </w:p>
    <w:p w14:paraId="6654EC3A" w14:textId="77777777" w:rsidR="002B1B35" w:rsidRDefault="00000000">
      <w:pPr>
        <w:spacing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  <w:highlight w:val="yellow"/>
        </w:rPr>
        <w:t>Marco Legal y Ético</w:t>
      </w:r>
    </w:p>
    <w:p w14:paraId="6654EC3B" w14:textId="77777777" w:rsidR="002B1B35" w:rsidRDefault="002B1B35">
      <w:pPr>
        <w:spacing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tbl>
      <w:tblPr>
        <w:tblStyle w:val="aff3"/>
        <w:tblW w:w="9019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19"/>
      </w:tblGrid>
      <w:tr w:rsidR="002B1B35" w14:paraId="6654EC41" w14:textId="77777777">
        <w:tc>
          <w:tcPr>
            <w:tcW w:w="9019" w:type="dxa"/>
          </w:tcPr>
          <w:p w14:paraId="6654EC3C" w14:textId="77777777" w:rsidR="002B1B35" w:rsidRDefault="00000000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Para que este proyecto sobre la transición energética en Colombia sea sólida y respetuosa de las leyes, es crucial tener en cuenta algunas normas clave. Primero, la </w:t>
            </w:r>
            <w:r>
              <w:rPr>
                <w:rFonts w:ascii="Calibri" w:eastAsia="Calibri" w:hAnsi="Calibri" w:cs="Calibri"/>
                <w:b/>
              </w:rPr>
              <w:t>Ley 1715 de 2014</w:t>
            </w:r>
            <w:r>
              <w:rPr>
                <w:rFonts w:ascii="Calibri" w:eastAsia="Calibri" w:hAnsi="Calibri" w:cs="Calibri"/>
              </w:rPr>
              <w:t xml:space="preserve"> y la </w:t>
            </w:r>
            <w:r>
              <w:rPr>
                <w:rFonts w:ascii="Calibri" w:eastAsia="Calibri" w:hAnsi="Calibri" w:cs="Calibri"/>
                <w:b/>
              </w:rPr>
              <w:t>Ley 2099 de 2021</w:t>
            </w:r>
            <w:r>
              <w:rPr>
                <w:rFonts w:ascii="Calibri" w:eastAsia="Calibri" w:hAnsi="Calibri" w:cs="Calibri"/>
              </w:rPr>
              <w:t xml:space="preserve"> son fundamentales, ya que impulsan el uso de energías renovables y el desarrollo de tecnologías limpias como el hidrógeno verde. Estas leyes serán guía en cómo se está promoviendo la energía limpia en el país y qué incentivos existen. Adicionalmente, el </w:t>
            </w:r>
            <w:r>
              <w:rPr>
                <w:rFonts w:ascii="Calibri" w:eastAsia="Calibri" w:hAnsi="Calibri" w:cs="Calibri"/>
                <w:b/>
              </w:rPr>
              <w:t>decreto 2236 de 2023</w:t>
            </w:r>
            <w:r>
              <w:rPr>
                <w:rFonts w:ascii="Calibri" w:eastAsia="Calibri" w:hAnsi="Calibri" w:cs="Calibri"/>
              </w:rPr>
              <w:t xml:space="preserve"> regula las comunidades energéticas, lo cual es muy importante para proyectos de generación distribuida.</w:t>
            </w:r>
          </w:p>
          <w:p w14:paraId="6654EC3D" w14:textId="77777777" w:rsidR="002B1B35" w:rsidRDefault="002B1B35">
            <w:pPr>
              <w:jc w:val="both"/>
              <w:rPr>
                <w:rFonts w:ascii="Calibri" w:eastAsia="Calibri" w:hAnsi="Calibri" w:cs="Calibri"/>
              </w:rPr>
            </w:pPr>
          </w:p>
          <w:p w14:paraId="6654EC3E" w14:textId="77777777" w:rsidR="002B1B35" w:rsidRDefault="00000000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demás, se debe considerar la </w:t>
            </w:r>
            <w:r>
              <w:rPr>
                <w:rFonts w:ascii="Calibri" w:eastAsia="Calibri" w:hAnsi="Calibri" w:cs="Calibri"/>
                <w:b/>
              </w:rPr>
              <w:t>Ley 143 de 1994</w:t>
            </w:r>
            <w:r>
              <w:rPr>
                <w:rFonts w:ascii="Calibri" w:eastAsia="Calibri" w:hAnsi="Calibri" w:cs="Calibri"/>
              </w:rPr>
              <w:t xml:space="preserve">, que establece las reglas generales para la energía eléctrica en Colombia, y la </w:t>
            </w:r>
            <w:r>
              <w:rPr>
                <w:rFonts w:ascii="Calibri" w:eastAsia="Calibri" w:hAnsi="Calibri" w:cs="Calibri"/>
                <w:b/>
              </w:rPr>
              <w:t>Ley 99 de 1993</w:t>
            </w:r>
            <w:r>
              <w:rPr>
                <w:rFonts w:ascii="Calibri" w:eastAsia="Calibri" w:hAnsi="Calibri" w:cs="Calibri"/>
              </w:rPr>
              <w:t xml:space="preserve">, que protege el medio ambiente, algo esencial al evaluar el impacto de nuevas fuentes de energía. También, el </w:t>
            </w:r>
            <w:r>
              <w:rPr>
                <w:rFonts w:ascii="Calibri" w:eastAsia="Calibri" w:hAnsi="Calibri" w:cs="Calibri"/>
                <w:b/>
              </w:rPr>
              <w:t>Decreto Ley 2811 de 1974</w:t>
            </w:r>
            <w:r>
              <w:rPr>
                <w:rFonts w:ascii="Calibri" w:eastAsia="Calibri" w:hAnsi="Calibri" w:cs="Calibri"/>
              </w:rPr>
              <w:t xml:space="preserve"> ayudará a entender cómo se deben usar los recursos naturales de manera sostenible.</w:t>
            </w:r>
          </w:p>
          <w:p w14:paraId="6654EC3F" w14:textId="77777777" w:rsidR="002B1B35" w:rsidRDefault="002B1B35">
            <w:pPr>
              <w:jc w:val="both"/>
              <w:rPr>
                <w:rFonts w:ascii="Calibri" w:eastAsia="Calibri" w:hAnsi="Calibri" w:cs="Calibri"/>
              </w:rPr>
            </w:pPr>
          </w:p>
          <w:p w14:paraId="6654EC40" w14:textId="77777777" w:rsidR="002B1B35" w:rsidRDefault="00000000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n lo referente al maneja datos, la </w:t>
            </w:r>
            <w:r>
              <w:rPr>
                <w:rFonts w:ascii="Calibri" w:eastAsia="Calibri" w:hAnsi="Calibri" w:cs="Calibri"/>
                <w:b/>
              </w:rPr>
              <w:t>Ley 1581 de 2012</w:t>
            </w:r>
            <w:r>
              <w:rPr>
                <w:rFonts w:ascii="Calibri" w:eastAsia="Calibri" w:hAnsi="Calibri" w:cs="Calibri"/>
              </w:rPr>
              <w:t xml:space="preserve"> obliga a proteger la información personal, y la </w:t>
            </w:r>
            <w:r>
              <w:rPr>
                <w:rFonts w:ascii="Calibri" w:eastAsia="Calibri" w:hAnsi="Calibri" w:cs="Calibri"/>
                <w:b/>
              </w:rPr>
              <w:t>Ley 1712 de 2014</w:t>
            </w:r>
            <w:r>
              <w:rPr>
                <w:rFonts w:ascii="Calibri" w:eastAsia="Calibri" w:hAnsi="Calibri" w:cs="Calibri"/>
              </w:rPr>
              <w:t xml:space="preserve"> permite acceder a información pública, siempre usándola correctamente. No se puede olvidar la </w:t>
            </w:r>
            <w:r>
              <w:rPr>
                <w:rFonts w:ascii="Calibri" w:eastAsia="Calibri" w:hAnsi="Calibri" w:cs="Calibri"/>
                <w:b/>
              </w:rPr>
              <w:t>Ley 1273 de 2009</w:t>
            </w:r>
            <w:r>
              <w:rPr>
                <w:rFonts w:ascii="Calibri" w:eastAsia="Calibri" w:hAnsi="Calibri" w:cs="Calibri"/>
              </w:rPr>
              <w:t xml:space="preserve">, que previene delitos informáticos, y la </w:t>
            </w:r>
            <w:r>
              <w:rPr>
                <w:rFonts w:ascii="Calibri" w:eastAsia="Calibri" w:hAnsi="Calibri" w:cs="Calibri"/>
                <w:b/>
              </w:rPr>
              <w:t>Ley 23 de 1982</w:t>
            </w:r>
            <w:r>
              <w:rPr>
                <w:rFonts w:ascii="Calibri" w:eastAsia="Calibri" w:hAnsi="Calibri" w:cs="Calibri"/>
              </w:rPr>
              <w:t>, que protege los derechos de autor, para realizar una correcta citación de las fuentes y no usar material protegido sin permiso.</w:t>
            </w:r>
          </w:p>
        </w:tc>
      </w:tr>
    </w:tbl>
    <w:p w14:paraId="6654EC42" w14:textId="77777777" w:rsidR="002B1B35" w:rsidRDefault="002B1B35">
      <w:pPr>
        <w:spacing w:line="240" w:lineRule="auto"/>
        <w:jc w:val="both"/>
        <w:rPr>
          <w:rFonts w:ascii="Calibri" w:eastAsia="Calibri" w:hAnsi="Calibri" w:cs="Calibri"/>
        </w:rPr>
      </w:pPr>
    </w:p>
    <w:p w14:paraId="6654EC43" w14:textId="77777777" w:rsidR="002B1B35" w:rsidRDefault="00000000">
      <w:pPr>
        <w:spacing w:line="240" w:lineRule="auto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ANÁLISIS DE RIESGOS:</w:t>
      </w:r>
    </w:p>
    <w:p w14:paraId="6654EC44" w14:textId="77777777" w:rsidR="002B1B35" w:rsidRDefault="002B1B35">
      <w:pPr>
        <w:spacing w:line="240" w:lineRule="auto"/>
        <w:jc w:val="both"/>
        <w:rPr>
          <w:rFonts w:ascii="Calibri" w:eastAsia="Calibri" w:hAnsi="Calibri" w:cs="Calibri"/>
          <w:b/>
        </w:rPr>
      </w:pPr>
    </w:p>
    <w:p w14:paraId="6654EC45" w14:textId="77777777" w:rsidR="002B1B35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432"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El propósito de este apartado es</w:t>
      </w:r>
      <w:r>
        <w:rPr>
          <w:rFonts w:ascii="Calibri" w:eastAsia="Calibri" w:hAnsi="Calibri" w:cs="Calibri"/>
          <w:b/>
          <w:i/>
          <w:color w:val="366091"/>
        </w:rPr>
        <w:t> identificar, abordar y mitigar elementos de riesgo antes de que se conviertan en una amenaza para la ejecución exitosa del proyecto</w:t>
      </w:r>
      <w:r>
        <w:rPr>
          <w:rFonts w:ascii="Calibri" w:eastAsia="Calibri" w:hAnsi="Calibri" w:cs="Calibri"/>
          <w:i/>
          <w:color w:val="366091"/>
        </w:rPr>
        <w:t xml:space="preserve"> y para el logro de </w:t>
      </w:r>
      <w:r>
        <w:rPr>
          <w:rFonts w:ascii="Calibri" w:eastAsia="Calibri" w:hAnsi="Calibri" w:cs="Calibri"/>
          <w:i/>
          <w:color w:val="366091"/>
        </w:rPr>
        <w:lastRenderedPageBreak/>
        <w:t>los objetivos planteados.  Así mismo, permite identificar y gestionar eventos positivos que puedan convertirse en fortalezas u oportunidades para el proyecto.</w:t>
      </w:r>
    </w:p>
    <w:p w14:paraId="6654EC46" w14:textId="77777777" w:rsidR="002B1B35" w:rsidRDefault="002B1B35">
      <w:pPr>
        <w:spacing w:line="240" w:lineRule="auto"/>
        <w:jc w:val="both"/>
        <w:rPr>
          <w:rFonts w:ascii="Calibri" w:eastAsia="Calibri" w:hAnsi="Calibri" w:cs="Calibri"/>
          <w:b/>
        </w:rPr>
      </w:pPr>
    </w:p>
    <w:p w14:paraId="6654EC47" w14:textId="77777777" w:rsidR="002B1B35" w:rsidRDefault="00000000">
      <w:pPr>
        <w:shd w:val="clear" w:color="auto" w:fill="FFFFFF"/>
        <w:spacing w:after="432" w:line="240" w:lineRule="auto"/>
        <w:rPr>
          <w:rFonts w:ascii="Calibri" w:eastAsia="Calibri" w:hAnsi="Calibri" w:cs="Calibri"/>
          <w:b/>
          <w:i/>
          <w:color w:val="366091"/>
        </w:rPr>
      </w:pPr>
      <w:r>
        <w:rPr>
          <w:rFonts w:ascii="Calibri" w:eastAsia="Calibri" w:hAnsi="Calibri" w:cs="Calibri"/>
          <w:b/>
          <w:i/>
          <w:color w:val="366091"/>
        </w:rPr>
        <w:t>Complejidad tecnológica</w:t>
      </w:r>
    </w:p>
    <w:p w14:paraId="6654EC48" w14:textId="77777777" w:rsidR="002B1B35" w:rsidRDefault="00000000">
      <w:pPr>
        <w:numPr>
          <w:ilvl w:val="0"/>
          <w:numId w:val="4"/>
        </w:numPr>
        <w:shd w:val="clear" w:color="auto" w:fill="FFFFFF"/>
        <w:spacing w:before="280"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Desconocimiento de la tecnología base del proyecto.</w:t>
      </w:r>
    </w:p>
    <w:p w14:paraId="6654EC49" w14:textId="77777777" w:rsidR="002B1B35" w:rsidRDefault="00000000">
      <w:pPr>
        <w:numPr>
          <w:ilvl w:val="0"/>
          <w:numId w:val="4"/>
        </w:numPr>
        <w:shd w:val="clear" w:color="auto" w:fill="FFFFFF"/>
        <w:spacing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Necesidad de tecnología inmadura.</w:t>
      </w:r>
    </w:p>
    <w:p w14:paraId="6654EC4A" w14:textId="77777777" w:rsidR="002B1B35" w:rsidRDefault="00000000">
      <w:pPr>
        <w:numPr>
          <w:ilvl w:val="0"/>
          <w:numId w:val="4"/>
        </w:numPr>
        <w:shd w:val="clear" w:color="auto" w:fill="FFFFFF"/>
        <w:spacing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Alto nivel de complejidad técnica.</w:t>
      </w:r>
    </w:p>
    <w:p w14:paraId="6654EC4B" w14:textId="77777777" w:rsidR="002B1B35" w:rsidRDefault="00000000">
      <w:pPr>
        <w:numPr>
          <w:ilvl w:val="0"/>
          <w:numId w:val="4"/>
        </w:numPr>
        <w:shd w:val="clear" w:color="auto" w:fill="FFFFFF"/>
        <w:spacing w:after="280"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Integraciones con sistemas externos desconocidos.</w:t>
      </w:r>
    </w:p>
    <w:p w14:paraId="6654EC4C" w14:textId="77777777" w:rsidR="002B1B35" w:rsidRDefault="00000000">
      <w:pPr>
        <w:shd w:val="clear" w:color="auto" w:fill="FFFFFF"/>
        <w:spacing w:after="432" w:line="240" w:lineRule="auto"/>
        <w:rPr>
          <w:rFonts w:ascii="Calibri" w:eastAsia="Calibri" w:hAnsi="Calibri" w:cs="Calibri"/>
          <w:b/>
          <w:i/>
          <w:color w:val="366091"/>
        </w:rPr>
      </w:pPr>
      <w:r>
        <w:rPr>
          <w:rFonts w:ascii="Calibri" w:eastAsia="Calibri" w:hAnsi="Calibri" w:cs="Calibri"/>
          <w:b/>
          <w:i/>
          <w:color w:val="366091"/>
        </w:rPr>
        <w:t>Entorno organizacional</w:t>
      </w:r>
    </w:p>
    <w:p w14:paraId="6654EC4D" w14:textId="77777777" w:rsidR="002B1B35" w:rsidRDefault="00000000">
      <w:pPr>
        <w:numPr>
          <w:ilvl w:val="0"/>
          <w:numId w:val="5"/>
        </w:numPr>
        <w:shd w:val="clear" w:color="auto" w:fill="FFFFFF"/>
        <w:spacing w:before="280"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Continuos cambios en el entorno organizacional.</w:t>
      </w:r>
    </w:p>
    <w:p w14:paraId="6654EC4E" w14:textId="77777777" w:rsidR="002B1B35" w:rsidRDefault="00000000">
      <w:pPr>
        <w:numPr>
          <w:ilvl w:val="0"/>
          <w:numId w:val="5"/>
        </w:numPr>
        <w:shd w:val="clear" w:color="auto" w:fill="FFFFFF"/>
        <w:spacing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Conflictos entre los departamentos o áreas de la organización.</w:t>
      </w:r>
    </w:p>
    <w:p w14:paraId="6654EC4F" w14:textId="77777777" w:rsidR="002B1B35" w:rsidRDefault="00000000">
      <w:pPr>
        <w:numPr>
          <w:ilvl w:val="0"/>
          <w:numId w:val="5"/>
        </w:numPr>
        <w:shd w:val="clear" w:color="auto" w:fill="FFFFFF"/>
        <w:spacing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Falta de involucramiento de los patrocinadores del proyecto.</w:t>
      </w:r>
    </w:p>
    <w:p w14:paraId="6654EC50" w14:textId="77777777" w:rsidR="002B1B35" w:rsidRDefault="00000000">
      <w:pPr>
        <w:numPr>
          <w:ilvl w:val="0"/>
          <w:numId w:val="5"/>
        </w:numPr>
        <w:shd w:val="clear" w:color="auto" w:fill="FFFFFF"/>
        <w:spacing w:after="280"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Fuerte presión en el proyecto por parte de los directivos.</w:t>
      </w:r>
    </w:p>
    <w:p w14:paraId="6654EC51" w14:textId="77777777" w:rsidR="002B1B35" w:rsidRDefault="00000000">
      <w:pPr>
        <w:shd w:val="clear" w:color="auto" w:fill="FFFFFF"/>
        <w:spacing w:after="432" w:line="240" w:lineRule="auto"/>
        <w:rPr>
          <w:rFonts w:ascii="Calibri" w:eastAsia="Calibri" w:hAnsi="Calibri" w:cs="Calibri"/>
          <w:b/>
          <w:i/>
          <w:color w:val="366091"/>
        </w:rPr>
      </w:pPr>
      <w:r>
        <w:rPr>
          <w:rFonts w:ascii="Calibri" w:eastAsia="Calibri" w:hAnsi="Calibri" w:cs="Calibri"/>
          <w:b/>
          <w:i/>
          <w:color w:val="366091"/>
        </w:rPr>
        <w:t>Equipo de trabajo</w:t>
      </w:r>
    </w:p>
    <w:p w14:paraId="6654EC52" w14:textId="77777777" w:rsidR="002B1B35" w:rsidRDefault="00000000">
      <w:pPr>
        <w:numPr>
          <w:ilvl w:val="0"/>
          <w:numId w:val="6"/>
        </w:numPr>
        <w:shd w:val="clear" w:color="auto" w:fill="FFFFFF"/>
        <w:spacing w:before="280"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Perfiles inadecuados en el equipo.</w:t>
      </w:r>
    </w:p>
    <w:p w14:paraId="6654EC53" w14:textId="77777777" w:rsidR="002B1B35" w:rsidRDefault="00000000">
      <w:pPr>
        <w:numPr>
          <w:ilvl w:val="0"/>
          <w:numId w:val="6"/>
        </w:numPr>
        <w:shd w:val="clear" w:color="auto" w:fill="FFFFFF"/>
        <w:spacing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Falta de experiencia del líder de equipo.</w:t>
      </w:r>
    </w:p>
    <w:p w14:paraId="6654EC54" w14:textId="77777777" w:rsidR="002B1B35" w:rsidRDefault="00000000">
      <w:pPr>
        <w:numPr>
          <w:ilvl w:val="0"/>
          <w:numId w:val="6"/>
        </w:numPr>
        <w:shd w:val="clear" w:color="auto" w:fill="FFFFFF"/>
        <w:spacing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Alta rotación del personal.</w:t>
      </w:r>
    </w:p>
    <w:p w14:paraId="6654EC55" w14:textId="77777777" w:rsidR="002B1B35" w:rsidRDefault="00000000">
      <w:pPr>
        <w:numPr>
          <w:ilvl w:val="0"/>
          <w:numId w:val="6"/>
        </w:numPr>
        <w:shd w:val="clear" w:color="auto" w:fill="FFFFFF"/>
        <w:spacing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Falta de claridad en los roles.</w:t>
      </w:r>
    </w:p>
    <w:p w14:paraId="6654EC56" w14:textId="77777777" w:rsidR="002B1B35" w:rsidRDefault="00000000">
      <w:pPr>
        <w:numPr>
          <w:ilvl w:val="0"/>
          <w:numId w:val="6"/>
        </w:numPr>
        <w:shd w:val="clear" w:color="auto" w:fill="FFFFFF"/>
        <w:spacing w:after="280"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Tamaño inadecuado del equipo.</w:t>
      </w:r>
    </w:p>
    <w:p w14:paraId="6654EC57" w14:textId="77777777" w:rsidR="002B1B35" w:rsidRDefault="00000000">
      <w:pPr>
        <w:shd w:val="clear" w:color="auto" w:fill="FFFFFF"/>
        <w:spacing w:after="432" w:line="240" w:lineRule="auto"/>
        <w:rPr>
          <w:rFonts w:ascii="Calibri" w:eastAsia="Calibri" w:hAnsi="Calibri" w:cs="Calibri"/>
          <w:b/>
          <w:i/>
          <w:color w:val="366091"/>
        </w:rPr>
      </w:pPr>
      <w:r>
        <w:rPr>
          <w:rFonts w:ascii="Calibri" w:eastAsia="Calibri" w:hAnsi="Calibri" w:cs="Calibri"/>
          <w:b/>
          <w:i/>
          <w:color w:val="366091"/>
        </w:rPr>
        <w:t>Planificación y control</w:t>
      </w:r>
    </w:p>
    <w:p w14:paraId="6654EC58" w14:textId="77777777" w:rsidR="002B1B35" w:rsidRDefault="00000000">
      <w:pPr>
        <w:numPr>
          <w:ilvl w:val="0"/>
          <w:numId w:val="1"/>
        </w:numPr>
        <w:shd w:val="clear" w:color="auto" w:fill="FFFFFF"/>
        <w:spacing w:before="280"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Estimación inadecuada del tiempo de ejecución.</w:t>
      </w:r>
    </w:p>
    <w:p w14:paraId="6654EC59" w14:textId="77777777" w:rsidR="002B1B35" w:rsidRDefault="00000000">
      <w:pPr>
        <w:numPr>
          <w:ilvl w:val="0"/>
          <w:numId w:val="1"/>
        </w:numPr>
        <w:shd w:val="clear" w:color="auto" w:fill="FFFFFF"/>
        <w:spacing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Los objetivos del proyecto no son realistas.</w:t>
      </w:r>
    </w:p>
    <w:p w14:paraId="6654EC5A" w14:textId="77777777" w:rsidR="002B1B35" w:rsidRDefault="00000000">
      <w:pPr>
        <w:numPr>
          <w:ilvl w:val="0"/>
          <w:numId w:val="1"/>
        </w:numPr>
        <w:shd w:val="clear" w:color="auto" w:fill="FFFFFF"/>
        <w:spacing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Planeación y compromisos de entrega sobre alcances sin mucho detalle.</w:t>
      </w:r>
    </w:p>
    <w:p w14:paraId="6654EC5B" w14:textId="77777777" w:rsidR="002B1B35" w:rsidRDefault="00000000">
      <w:pPr>
        <w:numPr>
          <w:ilvl w:val="0"/>
          <w:numId w:val="1"/>
        </w:numPr>
        <w:shd w:val="clear" w:color="auto" w:fill="FFFFFF"/>
        <w:spacing w:after="280"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Falta de actividades de seguimiento oportunas.</w:t>
      </w:r>
    </w:p>
    <w:p w14:paraId="6654EC5C" w14:textId="77777777" w:rsidR="002B1B35" w:rsidRDefault="00000000">
      <w:pPr>
        <w:shd w:val="clear" w:color="auto" w:fill="FFFFFF"/>
        <w:spacing w:after="432" w:line="240" w:lineRule="auto"/>
        <w:rPr>
          <w:rFonts w:ascii="Calibri" w:eastAsia="Calibri" w:hAnsi="Calibri" w:cs="Calibri"/>
          <w:b/>
          <w:i/>
          <w:color w:val="366091"/>
        </w:rPr>
      </w:pPr>
      <w:r>
        <w:rPr>
          <w:rFonts w:ascii="Calibri" w:eastAsia="Calibri" w:hAnsi="Calibri" w:cs="Calibri"/>
          <w:b/>
          <w:i/>
          <w:color w:val="366091"/>
        </w:rPr>
        <w:t>Requerimientos</w:t>
      </w:r>
    </w:p>
    <w:p w14:paraId="6654EC5D" w14:textId="77777777" w:rsidR="002B1B35" w:rsidRDefault="00000000">
      <w:pPr>
        <w:numPr>
          <w:ilvl w:val="0"/>
          <w:numId w:val="2"/>
        </w:numPr>
        <w:shd w:val="clear" w:color="auto" w:fill="FFFFFF"/>
        <w:spacing w:before="280"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Falta de claridad por parte del equipo de trabajo sobre las necesidades del cliente.</w:t>
      </w:r>
    </w:p>
    <w:p w14:paraId="6654EC5E" w14:textId="77777777" w:rsidR="002B1B35" w:rsidRDefault="00000000">
      <w:pPr>
        <w:numPr>
          <w:ilvl w:val="0"/>
          <w:numId w:val="2"/>
        </w:numPr>
        <w:shd w:val="clear" w:color="auto" w:fill="FFFFFF"/>
        <w:spacing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Alta variación de los requerimientos.</w:t>
      </w:r>
    </w:p>
    <w:p w14:paraId="6654EC5F" w14:textId="77777777" w:rsidR="002B1B35" w:rsidRDefault="00000000">
      <w:pPr>
        <w:numPr>
          <w:ilvl w:val="0"/>
          <w:numId w:val="2"/>
        </w:numPr>
        <w:shd w:val="clear" w:color="auto" w:fill="FFFFFF"/>
        <w:spacing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Falta de una adecuada priorización. </w:t>
      </w:r>
    </w:p>
    <w:p w14:paraId="6654EC60" w14:textId="77777777" w:rsidR="002B1B35" w:rsidRDefault="00000000">
      <w:pPr>
        <w:numPr>
          <w:ilvl w:val="0"/>
          <w:numId w:val="2"/>
        </w:numPr>
        <w:shd w:val="clear" w:color="auto" w:fill="FFFFFF"/>
        <w:spacing w:after="280"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Falta de claridad en los requerimientos. </w:t>
      </w:r>
    </w:p>
    <w:p w14:paraId="6654EC61" w14:textId="77777777" w:rsidR="002B1B35" w:rsidRDefault="00000000">
      <w:pPr>
        <w:shd w:val="clear" w:color="auto" w:fill="FFFFFF"/>
        <w:spacing w:after="432" w:line="240" w:lineRule="auto"/>
        <w:rPr>
          <w:rFonts w:ascii="Calibri" w:eastAsia="Calibri" w:hAnsi="Calibri" w:cs="Calibri"/>
          <w:b/>
          <w:i/>
          <w:color w:val="366091"/>
        </w:rPr>
      </w:pPr>
      <w:r>
        <w:rPr>
          <w:rFonts w:ascii="Calibri" w:eastAsia="Calibri" w:hAnsi="Calibri" w:cs="Calibri"/>
          <w:b/>
          <w:i/>
          <w:color w:val="366091"/>
        </w:rPr>
        <w:t>Usuarios</w:t>
      </w:r>
    </w:p>
    <w:p w14:paraId="6654EC62" w14:textId="77777777" w:rsidR="002B1B35" w:rsidRDefault="00000000">
      <w:pPr>
        <w:numPr>
          <w:ilvl w:val="0"/>
          <w:numId w:val="3"/>
        </w:numPr>
        <w:shd w:val="clear" w:color="auto" w:fill="FFFFFF"/>
        <w:spacing w:before="280"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Falta de compromiso por parte del cliente con el proyecto.</w:t>
      </w:r>
    </w:p>
    <w:p w14:paraId="6654EC63" w14:textId="77777777" w:rsidR="002B1B35" w:rsidRDefault="00000000">
      <w:pPr>
        <w:numPr>
          <w:ilvl w:val="0"/>
          <w:numId w:val="3"/>
        </w:numPr>
        <w:shd w:val="clear" w:color="auto" w:fill="FFFFFF"/>
        <w:spacing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Solicitud de cambios continuamente sin evaluar el valor.</w:t>
      </w:r>
    </w:p>
    <w:p w14:paraId="6654EC64" w14:textId="77777777" w:rsidR="002B1B35" w:rsidRDefault="00000000">
      <w:pPr>
        <w:numPr>
          <w:ilvl w:val="0"/>
          <w:numId w:val="3"/>
        </w:numPr>
        <w:shd w:val="clear" w:color="auto" w:fill="FFFFFF"/>
        <w:spacing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Falta de formación adecuada por parte de los usuarios en el uso del producto.</w:t>
      </w:r>
    </w:p>
    <w:p w14:paraId="6654EC65" w14:textId="77777777" w:rsidR="002B1B35" w:rsidRDefault="00000000">
      <w:pPr>
        <w:numPr>
          <w:ilvl w:val="0"/>
          <w:numId w:val="3"/>
        </w:numPr>
        <w:shd w:val="clear" w:color="auto" w:fill="FFFFFF"/>
        <w:spacing w:after="280" w:line="240" w:lineRule="auto"/>
        <w:rPr>
          <w:rFonts w:ascii="Calibri" w:eastAsia="Calibri" w:hAnsi="Calibri" w:cs="Calibri"/>
          <w:i/>
          <w:color w:val="366091"/>
        </w:rPr>
      </w:pPr>
      <w:r>
        <w:rPr>
          <w:rFonts w:ascii="Calibri" w:eastAsia="Calibri" w:hAnsi="Calibri" w:cs="Calibri"/>
          <w:i/>
          <w:color w:val="366091"/>
        </w:rPr>
        <w:t>Falta de apertura al cambio.</w:t>
      </w:r>
    </w:p>
    <w:p w14:paraId="6654EC66" w14:textId="77777777" w:rsidR="002B1B35" w:rsidRDefault="002B1B35">
      <w:pPr>
        <w:spacing w:line="240" w:lineRule="auto"/>
        <w:jc w:val="both"/>
        <w:rPr>
          <w:rFonts w:ascii="Calibri" w:eastAsia="Calibri" w:hAnsi="Calibri" w:cs="Calibri"/>
          <w:b/>
        </w:rPr>
      </w:pPr>
    </w:p>
    <w:p w14:paraId="6654EC67" w14:textId="77777777" w:rsidR="002B1B35" w:rsidRDefault="002B1B35">
      <w:pPr>
        <w:spacing w:line="240" w:lineRule="auto"/>
        <w:jc w:val="both"/>
        <w:rPr>
          <w:rFonts w:ascii="Calibri" w:eastAsia="Calibri" w:hAnsi="Calibri" w:cs="Calibri"/>
        </w:rPr>
      </w:pPr>
    </w:p>
    <w:tbl>
      <w:tblPr>
        <w:tblStyle w:val="aff4"/>
        <w:tblW w:w="9019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03"/>
        <w:gridCol w:w="1804"/>
        <w:gridCol w:w="1804"/>
        <w:gridCol w:w="1804"/>
        <w:gridCol w:w="1804"/>
      </w:tblGrid>
      <w:tr w:rsidR="002B1B35" w14:paraId="6654EC71" w14:textId="77777777">
        <w:tc>
          <w:tcPr>
            <w:tcW w:w="1803" w:type="dxa"/>
          </w:tcPr>
          <w:p w14:paraId="6654EC68" w14:textId="77777777" w:rsidR="002B1B35" w:rsidRDefault="00000000">
            <w:pPr>
              <w:shd w:val="clear" w:color="auto" w:fill="FFFFFF"/>
              <w:spacing w:after="280"/>
              <w:rPr>
                <w:rFonts w:ascii="Calibri" w:eastAsia="Calibri" w:hAnsi="Calibri" w:cs="Calibri"/>
                <w:b/>
                <w:color w:val="2D2D2D"/>
              </w:rPr>
            </w:pPr>
            <w:r>
              <w:rPr>
                <w:rFonts w:ascii="Calibri" w:eastAsia="Calibri" w:hAnsi="Calibri" w:cs="Calibri"/>
                <w:b/>
                <w:color w:val="2D2D2D"/>
              </w:rPr>
              <w:t>¿Qué podría suceder?  </w:t>
            </w:r>
          </w:p>
          <w:p w14:paraId="6654EC69" w14:textId="77777777" w:rsidR="002B1B35" w:rsidRDefault="002B1B35">
            <w:pPr>
              <w:jc w:val="both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1804" w:type="dxa"/>
          </w:tcPr>
          <w:p w14:paraId="6654EC6A" w14:textId="77777777" w:rsidR="002B1B35" w:rsidRDefault="00000000">
            <w:pPr>
              <w:shd w:val="clear" w:color="auto" w:fill="FFFFFF"/>
              <w:spacing w:after="280"/>
              <w:rPr>
                <w:rFonts w:ascii="Calibri" w:eastAsia="Calibri" w:hAnsi="Calibri" w:cs="Calibri"/>
                <w:b/>
                <w:color w:val="2D2D2D"/>
              </w:rPr>
            </w:pPr>
            <w:r>
              <w:rPr>
                <w:rFonts w:ascii="Calibri" w:eastAsia="Calibri" w:hAnsi="Calibri" w:cs="Calibri"/>
                <w:b/>
                <w:color w:val="2D2D2D"/>
              </w:rPr>
              <w:t>¿Cuál sería el efecto/impacto en los objetivos del proyecto? </w:t>
            </w:r>
          </w:p>
          <w:p w14:paraId="6654EC6B" w14:textId="77777777" w:rsidR="002B1B35" w:rsidRDefault="002B1B35">
            <w:pPr>
              <w:jc w:val="both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1804" w:type="dxa"/>
          </w:tcPr>
          <w:p w14:paraId="6654EC6C" w14:textId="77777777" w:rsidR="002B1B35" w:rsidRDefault="00000000">
            <w:pPr>
              <w:shd w:val="clear" w:color="auto" w:fill="FFFFFF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  <w:color w:val="2D2D2D"/>
              </w:rPr>
              <w:t>¿Cuándo, dónde, por qué y cuál es la probabilidad de que ocurran estos riesgos (positivos o negativos)?  </w:t>
            </w:r>
          </w:p>
        </w:tc>
        <w:tc>
          <w:tcPr>
            <w:tcW w:w="1804" w:type="dxa"/>
          </w:tcPr>
          <w:p w14:paraId="6654EC6D" w14:textId="77777777" w:rsidR="002B1B35" w:rsidRDefault="00000000">
            <w:pPr>
              <w:shd w:val="clear" w:color="auto" w:fill="FFFFFF"/>
              <w:spacing w:after="280"/>
              <w:rPr>
                <w:rFonts w:ascii="Calibri" w:eastAsia="Calibri" w:hAnsi="Calibri" w:cs="Calibri"/>
                <w:b/>
                <w:color w:val="2D2D2D"/>
              </w:rPr>
            </w:pPr>
            <w:r>
              <w:rPr>
                <w:rFonts w:ascii="Calibri" w:eastAsia="Calibri" w:hAnsi="Calibri" w:cs="Calibri"/>
                <w:b/>
                <w:color w:val="2D2D2D"/>
              </w:rPr>
              <w:t>¿Quién puede estar involucrado o impactado?</w:t>
            </w:r>
          </w:p>
          <w:p w14:paraId="6654EC6E" w14:textId="77777777" w:rsidR="002B1B35" w:rsidRDefault="002B1B35">
            <w:pPr>
              <w:jc w:val="both"/>
              <w:rPr>
                <w:rFonts w:ascii="Calibri" w:eastAsia="Calibri" w:hAnsi="Calibri" w:cs="Calibri"/>
                <w:b/>
                <w:color w:val="2D2D2D"/>
              </w:rPr>
            </w:pPr>
          </w:p>
        </w:tc>
        <w:tc>
          <w:tcPr>
            <w:tcW w:w="1804" w:type="dxa"/>
          </w:tcPr>
          <w:p w14:paraId="6654EC6F" w14:textId="77777777" w:rsidR="002B1B35" w:rsidRDefault="00000000">
            <w:pPr>
              <w:shd w:val="clear" w:color="auto" w:fill="FFFFFF"/>
              <w:spacing w:after="280"/>
              <w:rPr>
                <w:rFonts w:ascii="Calibri" w:eastAsia="Calibri" w:hAnsi="Calibri" w:cs="Calibri"/>
                <w:b/>
                <w:color w:val="2D2D2D"/>
              </w:rPr>
            </w:pPr>
            <w:r>
              <w:rPr>
                <w:rFonts w:ascii="Calibri" w:eastAsia="Calibri" w:hAnsi="Calibri" w:cs="Calibri"/>
                <w:b/>
                <w:color w:val="2D2D2D"/>
              </w:rPr>
              <w:t>¿Cuál puede ser la fuente del riesgo?</w:t>
            </w:r>
          </w:p>
          <w:p w14:paraId="6654EC70" w14:textId="77777777" w:rsidR="002B1B35" w:rsidRDefault="002B1B35">
            <w:pPr>
              <w:jc w:val="both"/>
              <w:rPr>
                <w:rFonts w:ascii="Calibri" w:eastAsia="Calibri" w:hAnsi="Calibri" w:cs="Calibri"/>
                <w:b/>
                <w:color w:val="2D2D2D"/>
              </w:rPr>
            </w:pPr>
          </w:p>
        </w:tc>
      </w:tr>
      <w:tr w:rsidR="002B1B35" w14:paraId="6654EC77" w14:textId="77777777">
        <w:tc>
          <w:tcPr>
            <w:tcW w:w="1803" w:type="dxa"/>
          </w:tcPr>
          <w:p w14:paraId="6654EC72" w14:textId="77777777" w:rsidR="002B1B35" w:rsidRDefault="00000000">
            <w:pPr>
              <w:jc w:val="both"/>
              <w:rPr>
                <w:rFonts w:ascii="Calibri" w:eastAsia="Calibri" w:hAnsi="Calibri" w:cs="Calibri"/>
                <w:i/>
                <w:color w:val="366091"/>
              </w:rPr>
            </w:pPr>
            <w:r>
              <w:rPr>
                <w:rFonts w:ascii="Calibri" w:eastAsia="Calibri" w:hAnsi="Calibri" w:cs="Calibri"/>
                <w:i/>
                <w:color w:val="366091"/>
              </w:rPr>
              <w:t>(Situación 1)</w:t>
            </w:r>
          </w:p>
        </w:tc>
        <w:tc>
          <w:tcPr>
            <w:tcW w:w="1804" w:type="dxa"/>
          </w:tcPr>
          <w:p w14:paraId="6654EC73" w14:textId="77777777" w:rsidR="002B1B35" w:rsidRDefault="002B1B35">
            <w:pPr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804" w:type="dxa"/>
          </w:tcPr>
          <w:p w14:paraId="6654EC74" w14:textId="77777777" w:rsidR="002B1B35" w:rsidRDefault="002B1B35">
            <w:pPr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804" w:type="dxa"/>
          </w:tcPr>
          <w:p w14:paraId="6654EC75" w14:textId="77777777" w:rsidR="002B1B35" w:rsidRDefault="002B1B35">
            <w:pPr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804" w:type="dxa"/>
          </w:tcPr>
          <w:p w14:paraId="6654EC76" w14:textId="77777777" w:rsidR="002B1B35" w:rsidRDefault="002B1B35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2B1B35" w14:paraId="6654EC7D" w14:textId="77777777">
        <w:tc>
          <w:tcPr>
            <w:tcW w:w="1803" w:type="dxa"/>
          </w:tcPr>
          <w:p w14:paraId="6654EC78" w14:textId="77777777" w:rsidR="002B1B35" w:rsidRDefault="00000000">
            <w:pPr>
              <w:jc w:val="both"/>
              <w:rPr>
                <w:rFonts w:ascii="Calibri" w:eastAsia="Calibri" w:hAnsi="Calibri" w:cs="Calibri"/>
                <w:i/>
                <w:color w:val="366091"/>
              </w:rPr>
            </w:pPr>
            <w:r>
              <w:rPr>
                <w:rFonts w:ascii="Calibri" w:eastAsia="Calibri" w:hAnsi="Calibri" w:cs="Calibri"/>
                <w:i/>
                <w:color w:val="366091"/>
              </w:rPr>
              <w:t>(Situación 1)</w:t>
            </w:r>
          </w:p>
        </w:tc>
        <w:tc>
          <w:tcPr>
            <w:tcW w:w="1804" w:type="dxa"/>
          </w:tcPr>
          <w:p w14:paraId="6654EC79" w14:textId="77777777" w:rsidR="002B1B35" w:rsidRDefault="002B1B35">
            <w:pPr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804" w:type="dxa"/>
          </w:tcPr>
          <w:p w14:paraId="6654EC7A" w14:textId="77777777" w:rsidR="002B1B35" w:rsidRDefault="002B1B35">
            <w:pPr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804" w:type="dxa"/>
          </w:tcPr>
          <w:p w14:paraId="6654EC7B" w14:textId="77777777" w:rsidR="002B1B35" w:rsidRDefault="002B1B35">
            <w:pPr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804" w:type="dxa"/>
          </w:tcPr>
          <w:p w14:paraId="6654EC7C" w14:textId="77777777" w:rsidR="002B1B35" w:rsidRDefault="002B1B35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2B1B35" w14:paraId="6654EC83" w14:textId="77777777">
        <w:tc>
          <w:tcPr>
            <w:tcW w:w="1803" w:type="dxa"/>
          </w:tcPr>
          <w:p w14:paraId="6654EC7E" w14:textId="77777777" w:rsidR="002B1B35" w:rsidRDefault="00000000">
            <w:pPr>
              <w:jc w:val="both"/>
              <w:rPr>
                <w:rFonts w:ascii="Calibri" w:eastAsia="Calibri" w:hAnsi="Calibri" w:cs="Calibri"/>
                <w:i/>
                <w:color w:val="366091"/>
              </w:rPr>
            </w:pPr>
            <w:r>
              <w:rPr>
                <w:rFonts w:ascii="Calibri" w:eastAsia="Calibri" w:hAnsi="Calibri" w:cs="Calibri"/>
                <w:i/>
                <w:color w:val="366091"/>
              </w:rPr>
              <w:t>…</w:t>
            </w:r>
          </w:p>
        </w:tc>
        <w:tc>
          <w:tcPr>
            <w:tcW w:w="1804" w:type="dxa"/>
          </w:tcPr>
          <w:p w14:paraId="6654EC7F" w14:textId="77777777" w:rsidR="002B1B35" w:rsidRDefault="002B1B35">
            <w:pPr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804" w:type="dxa"/>
          </w:tcPr>
          <w:p w14:paraId="6654EC80" w14:textId="77777777" w:rsidR="002B1B35" w:rsidRDefault="002B1B35">
            <w:pPr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804" w:type="dxa"/>
          </w:tcPr>
          <w:p w14:paraId="6654EC81" w14:textId="77777777" w:rsidR="002B1B35" w:rsidRDefault="002B1B35">
            <w:pPr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804" w:type="dxa"/>
          </w:tcPr>
          <w:p w14:paraId="6654EC82" w14:textId="77777777" w:rsidR="002B1B35" w:rsidRDefault="002B1B35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2B1B35" w14:paraId="6654EC89" w14:textId="77777777">
        <w:tc>
          <w:tcPr>
            <w:tcW w:w="1803" w:type="dxa"/>
          </w:tcPr>
          <w:p w14:paraId="6654EC84" w14:textId="77777777" w:rsidR="002B1B35" w:rsidRDefault="00000000">
            <w:pPr>
              <w:jc w:val="both"/>
              <w:rPr>
                <w:rFonts w:ascii="Calibri" w:eastAsia="Calibri" w:hAnsi="Calibri" w:cs="Calibri"/>
                <w:i/>
                <w:color w:val="366091"/>
              </w:rPr>
            </w:pPr>
            <w:r>
              <w:rPr>
                <w:rFonts w:ascii="Calibri" w:eastAsia="Calibri" w:hAnsi="Calibri" w:cs="Calibri"/>
                <w:i/>
                <w:color w:val="366091"/>
              </w:rPr>
              <w:t>(Situación 1)</w:t>
            </w:r>
          </w:p>
        </w:tc>
        <w:tc>
          <w:tcPr>
            <w:tcW w:w="1804" w:type="dxa"/>
          </w:tcPr>
          <w:p w14:paraId="6654EC85" w14:textId="77777777" w:rsidR="002B1B35" w:rsidRDefault="002B1B35">
            <w:pPr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804" w:type="dxa"/>
          </w:tcPr>
          <w:p w14:paraId="6654EC86" w14:textId="77777777" w:rsidR="002B1B35" w:rsidRDefault="002B1B35">
            <w:pPr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804" w:type="dxa"/>
          </w:tcPr>
          <w:p w14:paraId="6654EC87" w14:textId="77777777" w:rsidR="002B1B35" w:rsidRDefault="002B1B35">
            <w:pPr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804" w:type="dxa"/>
          </w:tcPr>
          <w:p w14:paraId="6654EC88" w14:textId="77777777" w:rsidR="002B1B35" w:rsidRDefault="002B1B35">
            <w:pPr>
              <w:jc w:val="both"/>
              <w:rPr>
                <w:rFonts w:ascii="Calibri" w:eastAsia="Calibri" w:hAnsi="Calibri" w:cs="Calibri"/>
              </w:rPr>
            </w:pPr>
          </w:p>
        </w:tc>
      </w:tr>
    </w:tbl>
    <w:p w14:paraId="6654EC8A" w14:textId="77777777" w:rsidR="002B1B35" w:rsidRDefault="002B1B35">
      <w:pPr>
        <w:spacing w:line="240" w:lineRule="auto"/>
        <w:jc w:val="both"/>
        <w:rPr>
          <w:rFonts w:ascii="Calibri" w:eastAsia="Calibri" w:hAnsi="Calibri" w:cs="Calibri"/>
        </w:rPr>
      </w:pPr>
    </w:p>
    <w:p w14:paraId="6654EC8B" w14:textId="77777777" w:rsidR="002B1B35" w:rsidRDefault="002B1B35">
      <w:pPr>
        <w:spacing w:line="240" w:lineRule="auto"/>
        <w:jc w:val="both"/>
        <w:rPr>
          <w:rFonts w:ascii="Calibri" w:eastAsia="Calibri" w:hAnsi="Calibri" w:cs="Calibri"/>
        </w:rPr>
      </w:pPr>
    </w:p>
    <w:p w14:paraId="6654EC8C" w14:textId="77777777" w:rsidR="002B1B35" w:rsidRDefault="00000000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Objetivos:</w:t>
      </w:r>
      <w:r>
        <w:rPr>
          <w:rFonts w:ascii="Calibri" w:eastAsia="Calibri" w:hAnsi="Calibri" w:cs="Calibri"/>
          <w:sz w:val="24"/>
          <w:szCs w:val="24"/>
        </w:rPr>
        <w:t xml:space="preserve"> </w:t>
      </w:r>
    </w:p>
    <w:tbl>
      <w:tblPr>
        <w:tblStyle w:val="aff5"/>
        <w:tblW w:w="9019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19"/>
      </w:tblGrid>
      <w:tr w:rsidR="002B1B35" w14:paraId="6654EC95" w14:textId="77777777">
        <w:tc>
          <w:tcPr>
            <w:tcW w:w="9019" w:type="dxa"/>
          </w:tcPr>
          <w:p w14:paraId="6654EC8D" w14:textId="77777777" w:rsidR="002B1B35" w:rsidRDefault="00000000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 xml:space="preserve">General: </w:t>
            </w:r>
            <w:r>
              <w:rPr>
                <w:rFonts w:ascii="Calibri" w:eastAsia="Calibri" w:hAnsi="Calibri" w:cs="Calibri"/>
              </w:rPr>
              <w:t>Desarrollar un análisis de datos sobre energías renovables y las emisiones de CO₂ en Colombia, con el propósito de identificar tendencias, correlaciones y diferencias entre regiones con políticas energéticas diversas.</w:t>
            </w:r>
          </w:p>
          <w:p w14:paraId="6654EC8E" w14:textId="77777777" w:rsidR="002B1B35" w:rsidRDefault="002B1B35">
            <w:pPr>
              <w:jc w:val="both"/>
              <w:rPr>
                <w:rFonts w:ascii="Calibri" w:eastAsia="Calibri" w:hAnsi="Calibri" w:cs="Calibri"/>
              </w:rPr>
            </w:pPr>
          </w:p>
          <w:p w14:paraId="6654EC8F" w14:textId="77777777" w:rsidR="002B1B35" w:rsidRDefault="00000000">
            <w:pPr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Específicos:</w:t>
            </w:r>
          </w:p>
          <w:p w14:paraId="6654EC90" w14:textId="77777777" w:rsidR="002B1B35" w:rsidRDefault="00000000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 Recopilar los datos sobre el consumo de energías renovables y las emisiones de CO₂ en Colombia y en el mundo.</w:t>
            </w:r>
          </w:p>
          <w:p w14:paraId="6654EC91" w14:textId="77777777" w:rsidR="002B1B35" w:rsidRDefault="00000000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 Analizar la correlación entre el aumento del consumo de energías renovables y la reducción de emisiones de CO₂.</w:t>
            </w:r>
          </w:p>
          <w:p w14:paraId="6654EC92" w14:textId="77777777" w:rsidR="002B1B35" w:rsidRDefault="00000000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 Identificar la evolución del consumo de fuentes renovables como solar, eólica, hidroeléctrica, biomasa y nuclear en distintas regiones.</w:t>
            </w:r>
          </w:p>
          <w:p w14:paraId="6654EC93" w14:textId="77777777" w:rsidR="002B1B35" w:rsidRDefault="00000000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 Comparar el desempeño de distintas regiones en la transición hacia una matriz energética más sostenible.</w:t>
            </w:r>
          </w:p>
          <w:p w14:paraId="6654EC94" w14:textId="77777777" w:rsidR="002B1B35" w:rsidRDefault="00000000">
            <w:pPr>
              <w:jc w:val="both"/>
              <w:rPr>
                <w:rFonts w:ascii="Calibri" w:eastAsia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Calibri" w:hAnsi="Calibri" w:cs="Calibri"/>
              </w:rPr>
              <w:t>-visualizar patrones de consumo y generación mediante fuentes renovables utilizando técnicas de análisis de datos.</w:t>
            </w:r>
          </w:p>
        </w:tc>
      </w:tr>
    </w:tbl>
    <w:p w14:paraId="6654EC96" w14:textId="77777777" w:rsidR="002B1B35" w:rsidRDefault="002B1B35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6654EC97" w14:textId="77777777" w:rsidR="002B1B35" w:rsidRDefault="002B1B35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6654EC98" w14:textId="77777777" w:rsidR="002B1B35" w:rsidRDefault="00000000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Metodología</w:t>
      </w:r>
      <w:r>
        <w:rPr>
          <w:rFonts w:ascii="Calibri" w:eastAsia="Calibri" w:hAnsi="Calibri" w:cs="Calibri"/>
          <w:sz w:val="24"/>
          <w:szCs w:val="24"/>
        </w:rPr>
        <w:t xml:space="preserve">: </w:t>
      </w:r>
    </w:p>
    <w:tbl>
      <w:tblPr>
        <w:tblStyle w:val="aff6"/>
        <w:tblW w:w="9019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19"/>
      </w:tblGrid>
      <w:tr w:rsidR="002B1B35" w14:paraId="6654EC9A" w14:textId="77777777">
        <w:tc>
          <w:tcPr>
            <w:tcW w:w="9019" w:type="dxa"/>
          </w:tcPr>
          <w:p w14:paraId="6654EC99" w14:textId="77777777" w:rsidR="002B1B35" w:rsidRDefault="00000000">
            <w:pPr>
              <w:spacing w:after="6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Propia de cada área (Revisar los documentos anexos a este documento)</w:t>
            </w:r>
          </w:p>
        </w:tc>
      </w:tr>
    </w:tbl>
    <w:p w14:paraId="6654EC9B" w14:textId="77777777" w:rsidR="002B1B35" w:rsidRDefault="002B1B35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6654EC9C" w14:textId="77777777" w:rsidR="002B1B35" w:rsidRDefault="00000000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Plazo:</w:t>
      </w:r>
      <w:r>
        <w:rPr>
          <w:rFonts w:ascii="Calibri" w:eastAsia="Calibri" w:hAnsi="Calibri" w:cs="Calibri"/>
          <w:sz w:val="24"/>
          <w:szCs w:val="24"/>
        </w:rPr>
        <w:t xml:space="preserve"> Duración del proyecto.</w:t>
      </w:r>
    </w:p>
    <w:tbl>
      <w:tblPr>
        <w:tblStyle w:val="aff7"/>
        <w:tblW w:w="32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01"/>
        <w:gridCol w:w="1559"/>
      </w:tblGrid>
      <w:tr w:rsidR="002B1B35" w14:paraId="6654EC9F" w14:textId="77777777">
        <w:tc>
          <w:tcPr>
            <w:tcW w:w="1701" w:type="dxa"/>
            <w:vAlign w:val="center"/>
          </w:tcPr>
          <w:p w14:paraId="6654EC9D" w14:textId="77777777" w:rsidR="002B1B35" w:rsidRDefault="00000000">
            <w:pPr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SEMANAS</w:t>
            </w:r>
          </w:p>
        </w:tc>
        <w:tc>
          <w:tcPr>
            <w:tcW w:w="1559" w:type="dxa"/>
            <w:vAlign w:val="center"/>
          </w:tcPr>
          <w:p w14:paraId="6654EC9E" w14:textId="77777777" w:rsidR="002B1B35" w:rsidRDefault="00000000">
            <w:pPr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IAS</w:t>
            </w:r>
          </w:p>
        </w:tc>
      </w:tr>
      <w:tr w:rsidR="002B1B35" w14:paraId="6654ECA2" w14:textId="77777777">
        <w:tc>
          <w:tcPr>
            <w:tcW w:w="1701" w:type="dxa"/>
            <w:vAlign w:val="center"/>
          </w:tcPr>
          <w:p w14:paraId="6654ECA0" w14:textId="77777777" w:rsidR="002B1B35" w:rsidRDefault="00000000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1559" w:type="dxa"/>
            <w:vAlign w:val="center"/>
          </w:tcPr>
          <w:p w14:paraId="6654ECA1" w14:textId="77777777" w:rsidR="002B1B35" w:rsidRDefault="00000000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2</w:t>
            </w:r>
          </w:p>
        </w:tc>
      </w:tr>
    </w:tbl>
    <w:p w14:paraId="6654ECA3" w14:textId="77777777" w:rsidR="002B1B35" w:rsidRDefault="002B1B35">
      <w:pPr>
        <w:spacing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6654ECA4" w14:textId="77777777" w:rsidR="002B1B35" w:rsidRDefault="00000000">
      <w:pPr>
        <w:spacing w:after="61" w:line="240" w:lineRule="auto"/>
        <w:jc w:val="both"/>
        <w:rPr>
          <w:rFonts w:ascii="Calibri" w:eastAsia="Calibri" w:hAnsi="Calibri" w:cs="Calibri"/>
          <w:i/>
          <w:color w:val="366091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CRONOGRAMA DE ACTIVIDADES</w:t>
      </w:r>
      <w:r>
        <w:rPr>
          <w:rFonts w:ascii="Calibri" w:eastAsia="Calibri" w:hAnsi="Calibri" w:cs="Calibri"/>
          <w:sz w:val="24"/>
          <w:szCs w:val="24"/>
        </w:rPr>
        <w:t xml:space="preserve"> (Diagrama de Gantt): </w:t>
      </w:r>
      <w:r>
        <w:rPr>
          <w:rFonts w:ascii="Calibri" w:eastAsia="Calibri" w:hAnsi="Calibri" w:cs="Calibri"/>
          <w:i/>
          <w:color w:val="366091"/>
          <w:sz w:val="24"/>
          <w:szCs w:val="24"/>
        </w:rPr>
        <w:t>Detalle las actividades lo más preciso posible e indique para cada una su duración en semanas, y la</w:t>
      </w:r>
      <w:r>
        <w:rPr>
          <w:rFonts w:ascii="Calibri" w:eastAsia="Calibri" w:hAnsi="Calibri" w:cs="Calibri"/>
          <w:i/>
          <w:color w:val="366091"/>
          <w:sz w:val="24"/>
          <w:szCs w:val="24"/>
          <w:u w:val="single"/>
        </w:rPr>
        <w:t xml:space="preserve"> secuencialidad</w:t>
      </w:r>
      <w:r>
        <w:rPr>
          <w:rFonts w:ascii="Calibri" w:eastAsia="Calibri" w:hAnsi="Calibri" w:cs="Calibri"/>
          <w:i/>
          <w:color w:val="366091"/>
          <w:sz w:val="24"/>
          <w:szCs w:val="24"/>
        </w:rPr>
        <w:t>.</w:t>
      </w:r>
    </w:p>
    <w:p w14:paraId="6654ECA5" w14:textId="77777777" w:rsidR="002B1B35" w:rsidRDefault="002B1B35">
      <w:pPr>
        <w:spacing w:after="61"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tbl>
      <w:tblPr>
        <w:tblStyle w:val="aff8"/>
        <w:tblW w:w="9019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68"/>
        <w:gridCol w:w="1901"/>
        <w:gridCol w:w="448"/>
        <w:gridCol w:w="448"/>
        <w:gridCol w:w="448"/>
        <w:gridCol w:w="448"/>
        <w:gridCol w:w="448"/>
        <w:gridCol w:w="495"/>
        <w:gridCol w:w="3515"/>
      </w:tblGrid>
      <w:tr w:rsidR="002B1B35" w14:paraId="6654ECAF" w14:textId="77777777">
        <w:tc>
          <w:tcPr>
            <w:tcW w:w="868" w:type="dxa"/>
          </w:tcPr>
          <w:p w14:paraId="6654ECA6" w14:textId="77777777" w:rsidR="002B1B35" w:rsidRDefault="00000000">
            <w:pPr>
              <w:spacing w:after="61"/>
              <w:jc w:val="both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No.</w:t>
            </w:r>
          </w:p>
        </w:tc>
        <w:tc>
          <w:tcPr>
            <w:tcW w:w="1901" w:type="dxa"/>
          </w:tcPr>
          <w:p w14:paraId="6654ECA7" w14:textId="77777777" w:rsidR="002B1B35" w:rsidRDefault="00000000">
            <w:pPr>
              <w:spacing w:after="61"/>
              <w:jc w:val="both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Actividad</w:t>
            </w:r>
          </w:p>
        </w:tc>
        <w:tc>
          <w:tcPr>
            <w:tcW w:w="448" w:type="dxa"/>
          </w:tcPr>
          <w:p w14:paraId="6654ECA8" w14:textId="77777777" w:rsidR="002B1B35" w:rsidRDefault="00000000">
            <w:pPr>
              <w:spacing w:after="61"/>
              <w:jc w:val="both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S1</w:t>
            </w:r>
          </w:p>
        </w:tc>
        <w:tc>
          <w:tcPr>
            <w:tcW w:w="448" w:type="dxa"/>
          </w:tcPr>
          <w:p w14:paraId="6654ECA9" w14:textId="77777777" w:rsidR="002B1B35" w:rsidRDefault="00000000">
            <w:pPr>
              <w:spacing w:after="61"/>
              <w:jc w:val="both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S2</w:t>
            </w:r>
          </w:p>
        </w:tc>
        <w:tc>
          <w:tcPr>
            <w:tcW w:w="448" w:type="dxa"/>
          </w:tcPr>
          <w:p w14:paraId="6654ECAA" w14:textId="77777777" w:rsidR="002B1B35" w:rsidRDefault="00000000">
            <w:pPr>
              <w:spacing w:after="61"/>
              <w:jc w:val="both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S3</w:t>
            </w:r>
          </w:p>
        </w:tc>
        <w:tc>
          <w:tcPr>
            <w:tcW w:w="448" w:type="dxa"/>
          </w:tcPr>
          <w:p w14:paraId="6654ECAB" w14:textId="77777777" w:rsidR="002B1B35" w:rsidRDefault="00000000">
            <w:pPr>
              <w:spacing w:after="61"/>
              <w:jc w:val="both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S4</w:t>
            </w:r>
          </w:p>
        </w:tc>
        <w:tc>
          <w:tcPr>
            <w:tcW w:w="448" w:type="dxa"/>
          </w:tcPr>
          <w:p w14:paraId="6654ECAC" w14:textId="77777777" w:rsidR="002B1B35" w:rsidRDefault="00000000">
            <w:pPr>
              <w:spacing w:after="61"/>
              <w:jc w:val="both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S5</w:t>
            </w:r>
          </w:p>
        </w:tc>
        <w:tc>
          <w:tcPr>
            <w:tcW w:w="495" w:type="dxa"/>
          </w:tcPr>
          <w:p w14:paraId="6654ECAD" w14:textId="77777777" w:rsidR="002B1B35" w:rsidRDefault="00000000">
            <w:pPr>
              <w:spacing w:after="61"/>
              <w:jc w:val="both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S6</w:t>
            </w:r>
          </w:p>
        </w:tc>
        <w:tc>
          <w:tcPr>
            <w:tcW w:w="3515" w:type="dxa"/>
          </w:tcPr>
          <w:p w14:paraId="6654ECAE" w14:textId="77777777" w:rsidR="002B1B35" w:rsidRDefault="00000000">
            <w:pPr>
              <w:spacing w:after="61"/>
              <w:jc w:val="both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Responsable</w:t>
            </w:r>
          </w:p>
        </w:tc>
      </w:tr>
      <w:tr w:rsidR="002B1B35" w14:paraId="6654ECB9" w14:textId="77777777">
        <w:tc>
          <w:tcPr>
            <w:tcW w:w="868" w:type="dxa"/>
          </w:tcPr>
          <w:p w14:paraId="6654ECB0" w14:textId="77777777" w:rsidR="002B1B35" w:rsidRDefault="00000000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1.</w:t>
            </w:r>
          </w:p>
        </w:tc>
        <w:tc>
          <w:tcPr>
            <w:tcW w:w="1901" w:type="dxa"/>
          </w:tcPr>
          <w:p w14:paraId="6654ECB1" w14:textId="77777777" w:rsidR="002B1B35" w:rsidRDefault="00000000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Búsqueda de información</w:t>
            </w:r>
          </w:p>
        </w:tc>
        <w:tc>
          <w:tcPr>
            <w:tcW w:w="448" w:type="dxa"/>
          </w:tcPr>
          <w:p w14:paraId="6654ECB2" w14:textId="77777777" w:rsidR="002B1B35" w:rsidRDefault="00000000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x</w:t>
            </w:r>
          </w:p>
        </w:tc>
        <w:tc>
          <w:tcPr>
            <w:tcW w:w="448" w:type="dxa"/>
          </w:tcPr>
          <w:p w14:paraId="6654ECB3" w14:textId="77777777" w:rsidR="002B1B35" w:rsidRDefault="00000000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x</w:t>
            </w:r>
          </w:p>
        </w:tc>
        <w:tc>
          <w:tcPr>
            <w:tcW w:w="448" w:type="dxa"/>
          </w:tcPr>
          <w:p w14:paraId="6654ECB4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B5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B6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95" w:type="dxa"/>
          </w:tcPr>
          <w:p w14:paraId="6654ECB7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515" w:type="dxa"/>
          </w:tcPr>
          <w:p w14:paraId="6654ECB8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2B1B35" w14:paraId="6654ECC3" w14:textId="77777777">
        <w:tc>
          <w:tcPr>
            <w:tcW w:w="868" w:type="dxa"/>
          </w:tcPr>
          <w:p w14:paraId="6654ECBA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901" w:type="dxa"/>
          </w:tcPr>
          <w:p w14:paraId="6654ECBB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BC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BD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BE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BF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C0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95" w:type="dxa"/>
          </w:tcPr>
          <w:p w14:paraId="6654ECC1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515" w:type="dxa"/>
          </w:tcPr>
          <w:p w14:paraId="6654ECC2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2B1B35" w14:paraId="6654ECCD" w14:textId="77777777">
        <w:tc>
          <w:tcPr>
            <w:tcW w:w="868" w:type="dxa"/>
          </w:tcPr>
          <w:p w14:paraId="6654ECC4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901" w:type="dxa"/>
          </w:tcPr>
          <w:p w14:paraId="6654ECC5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C6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C7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C8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C9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CA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95" w:type="dxa"/>
          </w:tcPr>
          <w:p w14:paraId="6654ECCB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515" w:type="dxa"/>
          </w:tcPr>
          <w:p w14:paraId="6654ECCC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2B1B35" w14:paraId="6654ECD7" w14:textId="77777777">
        <w:tc>
          <w:tcPr>
            <w:tcW w:w="868" w:type="dxa"/>
          </w:tcPr>
          <w:p w14:paraId="6654ECCE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901" w:type="dxa"/>
          </w:tcPr>
          <w:p w14:paraId="6654ECCF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D0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D1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D2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D3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D4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95" w:type="dxa"/>
          </w:tcPr>
          <w:p w14:paraId="6654ECD5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515" w:type="dxa"/>
          </w:tcPr>
          <w:p w14:paraId="6654ECD6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2B1B35" w14:paraId="6654ECE1" w14:textId="77777777">
        <w:tc>
          <w:tcPr>
            <w:tcW w:w="868" w:type="dxa"/>
          </w:tcPr>
          <w:p w14:paraId="6654ECD8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901" w:type="dxa"/>
          </w:tcPr>
          <w:p w14:paraId="6654ECD9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DA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DB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DC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DD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DE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95" w:type="dxa"/>
          </w:tcPr>
          <w:p w14:paraId="6654ECDF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515" w:type="dxa"/>
          </w:tcPr>
          <w:p w14:paraId="6654ECE0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2B1B35" w14:paraId="6654ECEB" w14:textId="77777777">
        <w:tc>
          <w:tcPr>
            <w:tcW w:w="868" w:type="dxa"/>
          </w:tcPr>
          <w:p w14:paraId="6654ECE2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901" w:type="dxa"/>
          </w:tcPr>
          <w:p w14:paraId="6654ECE3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E4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E5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E6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E7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E8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95" w:type="dxa"/>
          </w:tcPr>
          <w:p w14:paraId="6654ECE9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515" w:type="dxa"/>
          </w:tcPr>
          <w:p w14:paraId="6654ECEA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2B1B35" w14:paraId="6654ECF5" w14:textId="77777777">
        <w:tc>
          <w:tcPr>
            <w:tcW w:w="868" w:type="dxa"/>
          </w:tcPr>
          <w:p w14:paraId="6654ECEC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901" w:type="dxa"/>
          </w:tcPr>
          <w:p w14:paraId="6654ECED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EE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EF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F0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F1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F2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95" w:type="dxa"/>
          </w:tcPr>
          <w:p w14:paraId="6654ECF3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515" w:type="dxa"/>
          </w:tcPr>
          <w:p w14:paraId="6654ECF4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2B1B35" w14:paraId="6654ECFF" w14:textId="77777777">
        <w:tc>
          <w:tcPr>
            <w:tcW w:w="868" w:type="dxa"/>
          </w:tcPr>
          <w:p w14:paraId="6654ECF6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901" w:type="dxa"/>
          </w:tcPr>
          <w:p w14:paraId="6654ECF7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F8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F9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FA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FB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54ECFC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95" w:type="dxa"/>
          </w:tcPr>
          <w:p w14:paraId="6654ECFD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515" w:type="dxa"/>
          </w:tcPr>
          <w:p w14:paraId="6654ECFE" w14:textId="77777777" w:rsidR="002B1B35" w:rsidRDefault="002B1B35">
            <w:pPr>
              <w:spacing w:after="6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</w:tbl>
    <w:p w14:paraId="6654ED00" w14:textId="77777777" w:rsidR="002B1B35" w:rsidRDefault="002B1B35">
      <w:pPr>
        <w:spacing w:after="61"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6654ED01" w14:textId="77777777" w:rsidR="002B1B35" w:rsidRDefault="002B1B35">
      <w:pPr>
        <w:spacing w:line="240" w:lineRule="auto"/>
        <w:ind w:hanging="2"/>
        <w:jc w:val="center"/>
        <w:rPr>
          <w:rFonts w:ascii="Calibri" w:eastAsia="Calibri" w:hAnsi="Calibri" w:cs="Calibri"/>
          <w:sz w:val="24"/>
          <w:szCs w:val="24"/>
        </w:rPr>
      </w:pPr>
    </w:p>
    <w:p w14:paraId="6654ED02" w14:textId="77777777" w:rsidR="002B1B35" w:rsidRDefault="002B1B35">
      <w:pPr>
        <w:spacing w:line="240" w:lineRule="auto"/>
        <w:ind w:hanging="2"/>
        <w:jc w:val="center"/>
        <w:rPr>
          <w:rFonts w:ascii="Calibri" w:eastAsia="Calibri" w:hAnsi="Calibri" w:cs="Calibri"/>
        </w:rPr>
      </w:pPr>
    </w:p>
    <w:sectPr w:rsidR="002B1B35">
      <w:headerReference w:type="default" r:id="rId8"/>
      <w:footerReference w:type="default" r:id="rId9"/>
      <w:pgSz w:w="11909" w:h="16834"/>
      <w:pgMar w:top="1417" w:right="1701" w:bottom="1417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FF34D5" w14:textId="77777777" w:rsidR="00995A97" w:rsidRDefault="00995A97">
      <w:pPr>
        <w:spacing w:line="240" w:lineRule="auto"/>
      </w:pPr>
      <w:r>
        <w:separator/>
      </w:r>
    </w:p>
  </w:endnote>
  <w:endnote w:type="continuationSeparator" w:id="0">
    <w:p w14:paraId="5BEC03EC" w14:textId="77777777" w:rsidR="00995A97" w:rsidRDefault="00995A9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CC047D39-775D-4FDC-840A-752B843C34EC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roman"/>
    <w:notTrueType/>
    <w:pitch w:val="default"/>
    <w:embedRegular r:id="rId2" w:fontKey="{6B56C0FC-2E20-4B05-9179-45D87DA525FE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AA5E207E-8AEB-409B-B3CF-E5C9236F6178}"/>
    <w:embedBold r:id="rId4" w:fontKey="{A6CB2C37-E9AE-4AAD-802F-4729B6DC3DD2}"/>
    <w:embedItalic r:id="rId5" w:fontKey="{E50C1E24-00AD-4252-A519-794E732A7953}"/>
    <w:embedBoldItalic r:id="rId6" w:fontKey="{7FB1F4A9-3FE1-4758-B526-93A66BF3387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AF21A7FF-0DBE-41CD-A36F-09F0A1C7B28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54ED05" w14:textId="77777777" w:rsidR="002B1B35" w:rsidRDefault="002B1B35">
    <w:pPr>
      <w:ind w:left="-1275"/>
    </w:pPr>
  </w:p>
  <w:p w14:paraId="6654ED06" w14:textId="06DD5803" w:rsidR="002B1B35" w:rsidRDefault="00000000">
    <w:pPr>
      <w:ind w:left="-1275"/>
      <w:jc w:val="right"/>
    </w:pPr>
    <w:r>
      <w:fldChar w:fldCharType="begin"/>
    </w:r>
    <w:r>
      <w:instrText>PAGE</w:instrText>
    </w:r>
    <w:r>
      <w:fldChar w:fldCharType="separate"/>
    </w:r>
    <w:r w:rsidR="00972BE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58C44E" w14:textId="77777777" w:rsidR="00995A97" w:rsidRDefault="00995A97">
      <w:pPr>
        <w:spacing w:line="240" w:lineRule="auto"/>
      </w:pPr>
      <w:r>
        <w:separator/>
      </w:r>
    </w:p>
  </w:footnote>
  <w:footnote w:type="continuationSeparator" w:id="0">
    <w:p w14:paraId="3D4256AF" w14:textId="77777777" w:rsidR="00995A97" w:rsidRDefault="00995A9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54ED03" w14:textId="77777777" w:rsidR="002B1B35" w:rsidRDefault="002B1B35">
    <w:pPr>
      <w:ind w:hanging="1275"/>
    </w:pPr>
  </w:p>
  <w:p w14:paraId="6654ED04" w14:textId="77777777" w:rsidR="002B1B35" w:rsidRDefault="002B1B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4F6064"/>
    <w:multiLevelType w:val="multilevel"/>
    <w:tmpl w:val="5BCAE6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3804301D"/>
    <w:multiLevelType w:val="multilevel"/>
    <w:tmpl w:val="E75C6E1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5C8D4C83"/>
    <w:multiLevelType w:val="multilevel"/>
    <w:tmpl w:val="F0DA7A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" w15:restartNumberingAfterBreak="0">
    <w:nsid w:val="62DD118A"/>
    <w:multiLevelType w:val="multilevel"/>
    <w:tmpl w:val="1078226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6F4201A7"/>
    <w:multiLevelType w:val="multilevel"/>
    <w:tmpl w:val="25AEF3A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78EA004E"/>
    <w:multiLevelType w:val="multilevel"/>
    <w:tmpl w:val="A3EACE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 w16cid:durableId="1033462688">
    <w:abstractNumId w:val="3"/>
  </w:num>
  <w:num w:numId="2" w16cid:durableId="600842387">
    <w:abstractNumId w:val="2"/>
  </w:num>
  <w:num w:numId="3" w16cid:durableId="451218351">
    <w:abstractNumId w:val="0"/>
  </w:num>
  <w:num w:numId="4" w16cid:durableId="1230074371">
    <w:abstractNumId w:val="5"/>
  </w:num>
  <w:num w:numId="5" w16cid:durableId="171914571">
    <w:abstractNumId w:val="4"/>
  </w:num>
  <w:num w:numId="6" w16cid:durableId="9894051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S1MLS0MDEzMjcyNrNQ0lEKTi0uzszPAykwrAUAVndKwiwAAAA="/>
  </w:docVars>
  <w:rsids>
    <w:rsidRoot w:val="002B1B35"/>
    <w:rsid w:val="002951BB"/>
    <w:rsid w:val="002B1B35"/>
    <w:rsid w:val="00351E81"/>
    <w:rsid w:val="00481951"/>
    <w:rsid w:val="00690D26"/>
    <w:rsid w:val="00972BE7"/>
    <w:rsid w:val="00995A97"/>
    <w:rsid w:val="00C44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4EB95"/>
  <w15:docId w15:val="{3E3F99EA-06A3-4AA8-8F8F-31B6C6F02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s" w:eastAsia="es-CO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6B0"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00">
    <w:name w:val="Table Normal0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</w:style>
  <w:style w:type="table" w:customStyle="1" w:styleId="a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aconcuadrcula">
    <w:name w:val="Table Grid"/>
    <w:basedOn w:val="Tablanormal"/>
    <w:uiPriority w:val="39"/>
    <w:rsid w:val="006C7DC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0F0FD8"/>
    <w:pPr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s-CO"/>
    </w:rPr>
  </w:style>
  <w:style w:type="paragraph" w:customStyle="1" w:styleId="Default">
    <w:name w:val="Default"/>
    <w:rsid w:val="00F60282"/>
    <w:pPr>
      <w:autoSpaceDE w:val="0"/>
      <w:autoSpaceDN w:val="0"/>
      <w:adjustRightInd w:val="0"/>
      <w:spacing w:line="240" w:lineRule="auto"/>
    </w:pPr>
    <w:rPr>
      <w:color w:val="000000"/>
      <w:sz w:val="24"/>
      <w:szCs w:val="24"/>
      <w:lang w:val="es-CO"/>
    </w:rPr>
  </w:style>
  <w:style w:type="paragraph" w:styleId="TDC2">
    <w:name w:val="toc 2"/>
    <w:basedOn w:val="Normal"/>
    <w:next w:val="Normal"/>
    <w:autoRedefine/>
    <w:uiPriority w:val="39"/>
    <w:unhideWhenUsed/>
    <w:rsid w:val="002A08FF"/>
    <w:pPr>
      <w:spacing w:after="100"/>
      <w:ind w:left="220"/>
    </w:pPr>
  </w:style>
  <w:style w:type="character" w:styleId="Hipervnculo">
    <w:name w:val="Hyperlink"/>
    <w:basedOn w:val="Fuentedeprrafopredeter"/>
    <w:uiPriority w:val="99"/>
    <w:unhideWhenUsed/>
    <w:rsid w:val="002A08FF"/>
    <w:rPr>
      <w:color w:val="0000FF" w:themeColor="hyperlink"/>
      <w:u w:val="single"/>
    </w:rPr>
  </w:style>
  <w:style w:type="table" w:customStyle="1" w:styleId="a6">
    <w:basedOn w:val="TableNormal2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7914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9143D"/>
    <w:rPr>
      <w:rFonts w:ascii="Segoe UI" w:hAnsi="Segoe UI" w:cs="Segoe UI"/>
      <w:sz w:val="18"/>
      <w:szCs w:val="18"/>
    </w:rPr>
  </w:style>
  <w:style w:type="table" w:customStyle="1" w:styleId="a7">
    <w:basedOn w:val="TableNormal10"/>
    <w:tblPr>
      <w:tblStyleRowBandSize w:val="1"/>
      <w:tblStyleColBandSize w:val="1"/>
    </w:tblPr>
  </w:style>
  <w:style w:type="table" w:customStyle="1" w:styleId="a8">
    <w:basedOn w:val="TableNormal10"/>
    <w:tblPr>
      <w:tblStyleRowBandSize w:val="1"/>
      <w:tblStyleColBandSize w:val="1"/>
    </w:tbl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E13118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2B516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B516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B516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B516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B516E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2B516E"/>
    <w:pPr>
      <w:spacing w:line="240" w:lineRule="auto"/>
    </w:pPr>
  </w:style>
  <w:style w:type="character" w:customStyle="1" w:styleId="hgkelc">
    <w:name w:val="hgkelc"/>
    <w:basedOn w:val="Fuentedeprrafopredeter"/>
    <w:rsid w:val="002646F7"/>
  </w:style>
  <w:style w:type="paragraph" w:styleId="Encabezado">
    <w:name w:val="header"/>
    <w:basedOn w:val="Normal"/>
    <w:link w:val="EncabezadoCar"/>
    <w:uiPriority w:val="99"/>
    <w:unhideWhenUsed/>
    <w:rsid w:val="005C69EB"/>
    <w:pPr>
      <w:tabs>
        <w:tab w:val="center" w:pos="4419"/>
        <w:tab w:val="right" w:pos="88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C69EB"/>
  </w:style>
  <w:style w:type="paragraph" w:styleId="Piedepgina">
    <w:name w:val="footer"/>
    <w:basedOn w:val="Normal"/>
    <w:link w:val="PiedepginaCar"/>
    <w:uiPriority w:val="99"/>
    <w:unhideWhenUsed/>
    <w:rsid w:val="005C69EB"/>
    <w:pPr>
      <w:tabs>
        <w:tab w:val="center" w:pos="4419"/>
        <w:tab w:val="right" w:pos="88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C69EB"/>
  </w:style>
  <w:style w:type="character" w:styleId="Textoennegrita">
    <w:name w:val="Strong"/>
    <w:basedOn w:val="Fuentedeprrafopredeter"/>
    <w:uiPriority w:val="22"/>
    <w:qFormat/>
    <w:rsid w:val="00B0451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03D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CO"/>
    </w:rPr>
  </w:style>
  <w:style w:type="table" w:customStyle="1" w:styleId="a9">
    <w:basedOn w:val="TableNormal1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a">
    <w:basedOn w:val="TableNormal1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TableNormal1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c">
    <w:basedOn w:val="TableNormal1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d">
    <w:basedOn w:val="TableNormal1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e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f">
    <w:basedOn w:val="TableNormal1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0">
    <w:basedOn w:val="TableNormal1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1">
    <w:basedOn w:val="TableNormal1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2">
    <w:basedOn w:val="TableNormal1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3">
    <w:basedOn w:val="TableNormal1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4">
    <w:basedOn w:val="TableNormal1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5">
    <w:basedOn w:val="TableNormal1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6">
    <w:basedOn w:val="TableNormal1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7">
    <w:basedOn w:val="TableNormal1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8">
    <w:basedOn w:val="TableNormal1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9">
    <w:basedOn w:val="TableNormal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a">
    <w:basedOn w:val="TableNormal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b">
    <w:basedOn w:val="TableNormal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c">
    <w:basedOn w:val="TableNormal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d">
    <w:basedOn w:val="TableNormal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e">
    <w:basedOn w:val="TableNormal0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ff">
    <w:basedOn w:val="TableNormal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0">
    <w:basedOn w:val="TableNormal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1">
    <w:basedOn w:val="TableNormal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2">
    <w:basedOn w:val="TableNormal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3">
    <w:basedOn w:val="TableNormal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4">
    <w:basedOn w:val="TableNormal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5">
    <w:basedOn w:val="TableNormal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6">
    <w:basedOn w:val="TableNormal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7">
    <w:basedOn w:val="TableNormal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8">
    <w:basedOn w:val="TableNormal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KHgXiEXHpNTjg6fwsLdxOGjwFIw==">CgMxLjAyDmguYmMzNGt4c2tnNWpqOAByITFxN1FXZFBycGJmMFpoQnN0bmtSRktfdG5tbzJ2SU5pW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645</Words>
  <Characters>9050</Characters>
  <Application>Microsoft Office Word</Application>
  <DocSecurity>0</DocSecurity>
  <Lines>75</Lines>
  <Paragraphs>21</Paragraphs>
  <ScaleCrop>false</ScaleCrop>
  <Company/>
  <LinksUpToDate>false</LinksUpToDate>
  <CharactersWithSpaces>10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a</dc:creator>
  <cp:lastModifiedBy>Luver De Jesús Echeverry Vargas</cp:lastModifiedBy>
  <cp:revision>6</cp:revision>
  <dcterms:created xsi:type="dcterms:W3CDTF">2025-04-10T02:47:00Z</dcterms:created>
  <dcterms:modified xsi:type="dcterms:W3CDTF">2025-04-20T00:26:00Z</dcterms:modified>
</cp:coreProperties>
</file>